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51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" w:type="dxa"/>
          <w:right w:w="12" w:type="dxa"/>
        </w:tblCellMar>
        <w:tblLook w:val="0000" w:firstRow="0" w:lastRow="0" w:firstColumn="0" w:lastColumn="0" w:noHBand="0" w:noVBand="0"/>
      </w:tblPr>
      <w:tblGrid>
        <w:gridCol w:w="1902"/>
        <w:gridCol w:w="366"/>
        <w:gridCol w:w="851"/>
        <w:gridCol w:w="2410"/>
        <w:gridCol w:w="992"/>
        <w:gridCol w:w="2977"/>
        <w:gridCol w:w="20"/>
      </w:tblGrid>
      <w:tr w:rsidR="004F0D26" w:rsidRPr="004F0D26" w14:paraId="23ABBFFC" w14:textId="77777777" w:rsidTr="00F0724D">
        <w:trPr>
          <w:trHeight w:val="424"/>
          <w:jc w:val="center"/>
        </w:trPr>
        <w:tc>
          <w:tcPr>
            <w:tcW w:w="190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DC6E0" w14:textId="6C6EEF18" w:rsidR="004F0D26" w:rsidRPr="004F0D26" w:rsidRDefault="004F0D26" w:rsidP="00A759FF">
            <w:pPr>
              <w:pStyle w:val="aa"/>
              <w:jc w:val="center"/>
              <w:rPr>
                <w:rFonts w:asciiTheme="minorEastAsia" w:eastAsiaTheme="minorEastAsia" w:hAnsiTheme="minorEastAsia"/>
                <w:b/>
                <w:bCs/>
              </w:rPr>
            </w:pPr>
            <w:r w:rsidRPr="004F0D26">
              <w:rPr>
                <w:rFonts w:asciiTheme="minorEastAsia" w:eastAsiaTheme="minorEastAsia" w:hAnsiTheme="minorEastAsia" w:hint="eastAsia"/>
                <w:b/>
                <w:bCs/>
                <w:noProof/>
              </w:rPr>
              <w:t>사 진</w:t>
            </w:r>
          </w:p>
        </w:tc>
        <w:tc>
          <w:tcPr>
            <w:tcW w:w="3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36846" w14:textId="77777777" w:rsidR="004F0D26" w:rsidRPr="004F0D26" w:rsidRDefault="004F0D26" w:rsidP="005D6E1B">
            <w:pPr>
              <w:wordWrap/>
              <w:spacing w:line="276" w:lineRule="auto"/>
              <w:jc w:val="center"/>
              <w:rPr>
                <w:rFonts w:asciiTheme="minorEastAsia" w:hAnsiTheme="minorEastAsia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dotted" w:sz="2" w:space="0" w:color="auto"/>
              <w:right w:val="dotted" w:sz="2" w:space="0" w:color="auto"/>
            </w:tcBorders>
            <w:shd w:val="clear" w:color="auto" w:fill="auto"/>
            <w:tcMar>
              <w:top w:w="57" w:type="dxa"/>
              <w:left w:w="0" w:type="dxa"/>
              <w:right w:w="0" w:type="dxa"/>
            </w:tcMar>
            <w:vAlign w:val="center"/>
          </w:tcPr>
          <w:p w14:paraId="6F942AA8" w14:textId="77777777" w:rsidR="004F0D26" w:rsidRPr="004F0D26" w:rsidRDefault="004F0D26" w:rsidP="00ED4FA5">
            <w:pPr>
              <w:pStyle w:val="a8"/>
              <w:rPr>
                <w:rFonts w:asciiTheme="minorEastAsia" w:eastAsiaTheme="minorEastAsia" w:hAnsiTheme="minorEastAsia"/>
              </w:rPr>
            </w:pPr>
            <w:r w:rsidRPr="004F0D26">
              <w:rPr>
                <w:rFonts w:asciiTheme="minorEastAsia" w:eastAsiaTheme="minorEastAsia" w:hAnsiTheme="minorEastAsia" w:hint="eastAsia"/>
              </w:rPr>
              <w:t>이름</w:t>
            </w:r>
          </w:p>
        </w:tc>
        <w:tc>
          <w:tcPr>
            <w:tcW w:w="2410" w:type="dxa"/>
            <w:tcBorders>
              <w:top w:val="single" w:sz="1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top w:w="57" w:type="dxa"/>
              <w:left w:w="85" w:type="dxa"/>
              <w:right w:w="0" w:type="dxa"/>
            </w:tcMar>
            <w:vAlign w:val="center"/>
          </w:tcPr>
          <w:p w14:paraId="22355815" w14:textId="5C536E38" w:rsidR="004F0D26" w:rsidRPr="004F0D26" w:rsidRDefault="004F0D26" w:rsidP="00A759FF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dotted" w:sz="2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top w:w="57" w:type="dxa"/>
              <w:left w:w="85" w:type="dxa"/>
              <w:right w:w="0" w:type="dxa"/>
            </w:tcMar>
            <w:vAlign w:val="center"/>
          </w:tcPr>
          <w:p w14:paraId="7380EA94" w14:textId="7D5D2CB3" w:rsidR="004F0D26" w:rsidRPr="004F0D26" w:rsidRDefault="000B60E6" w:rsidP="00ED4FA5">
            <w:pPr>
              <w:pStyle w:val="a8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영문명</w:t>
            </w:r>
          </w:p>
        </w:tc>
        <w:tc>
          <w:tcPr>
            <w:tcW w:w="2997" w:type="dxa"/>
            <w:gridSpan w:val="2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nil"/>
            </w:tcBorders>
            <w:tcMar>
              <w:top w:w="57" w:type="dxa"/>
              <w:left w:w="85" w:type="dxa"/>
              <w:right w:w="0" w:type="dxa"/>
            </w:tcMar>
            <w:vAlign w:val="center"/>
          </w:tcPr>
          <w:p w14:paraId="39AFADCF" w14:textId="06F42B51" w:rsidR="004F0D26" w:rsidRPr="004F0D26" w:rsidRDefault="004F0D26" w:rsidP="00A759FF">
            <w:pPr>
              <w:pStyle w:val="aa"/>
              <w:rPr>
                <w:rFonts w:asciiTheme="minorEastAsia" w:eastAsiaTheme="minorEastAsia" w:hAnsiTheme="minorEastAsia"/>
                <w:lang w:eastAsia="zh-CN"/>
              </w:rPr>
            </w:pPr>
          </w:p>
        </w:tc>
      </w:tr>
      <w:tr w:rsidR="008E2120" w:rsidRPr="004F0D26" w14:paraId="784EF612" w14:textId="77777777" w:rsidTr="00F0724D">
        <w:trPr>
          <w:trHeight w:val="424"/>
          <w:jc w:val="center"/>
        </w:trPr>
        <w:tc>
          <w:tcPr>
            <w:tcW w:w="1902" w:type="dxa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EF0DB99" w14:textId="77777777" w:rsidR="008E2120" w:rsidRPr="004F0D26" w:rsidRDefault="008E2120" w:rsidP="005D6E1B">
            <w:pPr>
              <w:wordWrap/>
              <w:adjustRightInd w:val="0"/>
              <w:spacing w:line="276" w:lineRule="auto"/>
              <w:jc w:val="left"/>
              <w:rPr>
                <w:rFonts w:asciiTheme="minorEastAsia" w:hAnsiTheme="minorEastAsia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54723" w14:textId="77777777" w:rsidR="008E2120" w:rsidRPr="004F0D26" w:rsidRDefault="008E2120" w:rsidP="005D6E1B">
            <w:pPr>
              <w:wordWrap/>
              <w:spacing w:line="276" w:lineRule="auto"/>
              <w:jc w:val="center"/>
              <w:rPr>
                <w:rFonts w:asciiTheme="minorEastAsia" w:hAnsiTheme="minorEastAsia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dotted" w:sz="2" w:space="0" w:color="auto"/>
              <w:left w:val="nil"/>
              <w:bottom w:val="dotted" w:sz="2" w:space="0" w:color="auto"/>
              <w:right w:val="dotted" w:sz="2" w:space="0" w:color="auto"/>
            </w:tcBorders>
            <w:shd w:val="clear" w:color="auto" w:fill="auto"/>
            <w:tcMar>
              <w:top w:w="57" w:type="dxa"/>
              <w:left w:w="0" w:type="dxa"/>
              <w:right w:w="0" w:type="dxa"/>
            </w:tcMar>
            <w:vAlign w:val="center"/>
          </w:tcPr>
          <w:p w14:paraId="3626D94A" w14:textId="2B57EEC5" w:rsidR="008E2120" w:rsidRPr="004F0D26" w:rsidRDefault="000B60E6" w:rsidP="00ED4FA5">
            <w:pPr>
              <w:pStyle w:val="a8"/>
              <w:rPr>
                <w:rFonts w:asciiTheme="minorEastAsia" w:eastAsiaTheme="minorEastAsia" w:hAnsiTheme="minorEastAsia"/>
              </w:rPr>
            </w:pPr>
            <w:r w:rsidRPr="004F0D26">
              <w:rPr>
                <w:rFonts w:asciiTheme="minorEastAsia" w:eastAsiaTheme="minorEastAsia" w:hAnsiTheme="minorEastAsia" w:hint="eastAsia"/>
              </w:rPr>
              <w:t>생년월일</w:t>
            </w:r>
          </w:p>
        </w:tc>
        <w:tc>
          <w:tcPr>
            <w:tcW w:w="2410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tcMar>
              <w:top w:w="57" w:type="dxa"/>
              <w:left w:w="85" w:type="dxa"/>
              <w:right w:w="0" w:type="dxa"/>
            </w:tcMar>
            <w:vAlign w:val="center"/>
          </w:tcPr>
          <w:p w14:paraId="0B6AC1FB" w14:textId="07B83130" w:rsidR="008E2120" w:rsidRPr="004F0D26" w:rsidRDefault="008E2120" w:rsidP="00A759FF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dotted" w:sz="2" w:space="0" w:color="auto"/>
              <w:bottom w:val="dotted" w:sz="2" w:space="0" w:color="auto"/>
              <w:right w:val="dotted" w:sz="4" w:space="0" w:color="auto"/>
            </w:tcBorders>
            <w:shd w:val="clear" w:color="auto" w:fill="auto"/>
            <w:tcMar>
              <w:left w:w="85" w:type="dxa"/>
              <w:right w:w="0" w:type="dxa"/>
            </w:tcMar>
            <w:vAlign w:val="center"/>
          </w:tcPr>
          <w:p w14:paraId="19A06259" w14:textId="547FDB81" w:rsidR="008E2120" w:rsidRPr="004F0D26" w:rsidRDefault="000B60E6" w:rsidP="00ED4FA5">
            <w:pPr>
              <w:pStyle w:val="a8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나이</w:t>
            </w:r>
          </w:p>
        </w:tc>
        <w:tc>
          <w:tcPr>
            <w:tcW w:w="2997" w:type="dxa"/>
            <w:gridSpan w:val="2"/>
            <w:tcBorders>
              <w:top w:val="dotted" w:sz="4" w:space="0" w:color="auto"/>
              <w:left w:val="dotted" w:sz="4" w:space="0" w:color="auto"/>
              <w:bottom w:val="nil"/>
              <w:right w:val="nil"/>
            </w:tcBorders>
            <w:shd w:val="clear" w:color="auto" w:fill="auto"/>
            <w:tcMar>
              <w:left w:w="85" w:type="dxa"/>
            </w:tcMar>
            <w:vAlign w:val="center"/>
          </w:tcPr>
          <w:p w14:paraId="38E9B198" w14:textId="445E6294" w:rsidR="008E2120" w:rsidRPr="004F0D26" w:rsidRDefault="002D63A3" w:rsidP="007F24FB">
            <w:pPr>
              <w:pStyle w:val="aa"/>
              <w:ind w:firstLineChars="300" w:firstLine="540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세</w:t>
            </w:r>
            <w:r w:rsidR="007F24FB">
              <w:rPr>
                <w:rFonts w:asciiTheme="minorEastAsia" w:eastAsiaTheme="minorEastAsia" w:hAnsiTheme="minorEastAsia" w:hint="eastAsia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</w:rPr>
              <w:t xml:space="preserve">(만 </w:t>
            </w:r>
            <w:r>
              <w:rPr>
                <w:rFonts w:asciiTheme="minorEastAsia" w:eastAsiaTheme="minorEastAsia" w:hAnsiTheme="minorEastAsia"/>
              </w:rPr>
              <w:t xml:space="preserve">   </w:t>
            </w:r>
            <w:r>
              <w:rPr>
                <w:rFonts w:asciiTheme="minorEastAsia" w:eastAsiaTheme="minorEastAsia" w:hAnsiTheme="minorEastAsia" w:hint="eastAsia"/>
              </w:rPr>
              <w:t>세)</w:t>
            </w:r>
          </w:p>
        </w:tc>
      </w:tr>
      <w:tr w:rsidR="008E2120" w:rsidRPr="004F0D26" w14:paraId="2A599F0F" w14:textId="77777777" w:rsidTr="00F0724D">
        <w:trPr>
          <w:gridAfter w:val="1"/>
          <w:wAfter w:w="20" w:type="dxa"/>
          <w:trHeight w:val="424"/>
          <w:jc w:val="center"/>
        </w:trPr>
        <w:tc>
          <w:tcPr>
            <w:tcW w:w="1902" w:type="dxa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8431949" w14:textId="77777777" w:rsidR="008E2120" w:rsidRPr="004F0D26" w:rsidRDefault="008E2120" w:rsidP="005D6E1B">
            <w:pPr>
              <w:wordWrap/>
              <w:adjustRightInd w:val="0"/>
              <w:spacing w:line="276" w:lineRule="auto"/>
              <w:jc w:val="left"/>
              <w:rPr>
                <w:rFonts w:asciiTheme="minorEastAsia" w:hAnsiTheme="minorEastAsia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2DCC08" w14:textId="77777777" w:rsidR="008E2120" w:rsidRPr="004F0D26" w:rsidRDefault="008E2120" w:rsidP="005D6E1B">
            <w:pPr>
              <w:wordWrap/>
              <w:spacing w:line="276" w:lineRule="auto"/>
              <w:jc w:val="center"/>
              <w:rPr>
                <w:rFonts w:asciiTheme="minorEastAsia" w:hAnsiTheme="minorEastAsia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dotted" w:sz="2" w:space="0" w:color="auto"/>
              <w:left w:val="nil"/>
              <w:bottom w:val="dotted" w:sz="2" w:space="0" w:color="auto"/>
              <w:right w:val="dotted" w:sz="2" w:space="0" w:color="auto"/>
            </w:tcBorders>
            <w:shd w:val="clear" w:color="auto" w:fill="auto"/>
            <w:tcMar>
              <w:top w:w="57" w:type="dxa"/>
              <w:left w:w="0" w:type="dxa"/>
              <w:right w:w="0" w:type="dxa"/>
            </w:tcMar>
            <w:vAlign w:val="center"/>
          </w:tcPr>
          <w:p w14:paraId="24F8FF76" w14:textId="77777777" w:rsidR="008E2120" w:rsidRPr="004F0D26" w:rsidRDefault="008E2120" w:rsidP="00ED4FA5">
            <w:pPr>
              <w:pStyle w:val="a8"/>
              <w:rPr>
                <w:rFonts w:asciiTheme="minorEastAsia" w:eastAsiaTheme="minorEastAsia" w:hAnsiTheme="minorEastAsia"/>
              </w:rPr>
            </w:pPr>
            <w:r w:rsidRPr="004F0D26">
              <w:rPr>
                <w:rFonts w:asciiTheme="minorEastAsia" w:eastAsiaTheme="minorEastAsia" w:hAnsiTheme="minorEastAsia" w:hint="eastAsia"/>
              </w:rPr>
              <w:t>휴대폰</w:t>
            </w:r>
          </w:p>
        </w:tc>
        <w:tc>
          <w:tcPr>
            <w:tcW w:w="2410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top w:w="57" w:type="dxa"/>
              <w:left w:w="85" w:type="dxa"/>
              <w:right w:w="0" w:type="dxa"/>
            </w:tcMar>
            <w:vAlign w:val="center"/>
          </w:tcPr>
          <w:p w14:paraId="7F6D2050" w14:textId="4043C5EB" w:rsidR="008E2120" w:rsidRPr="004F0D26" w:rsidRDefault="008E2120" w:rsidP="00A759FF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92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tcMar>
              <w:top w:w="57" w:type="dxa"/>
              <w:left w:w="85" w:type="dxa"/>
              <w:right w:w="0" w:type="dxa"/>
            </w:tcMar>
            <w:vAlign w:val="center"/>
          </w:tcPr>
          <w:p w14:paraId="187DA416" w14:textId="0503AB9D" w:rsidR="008E2120" w:rsidRPr="004F0D26" w:rsidRDefault="000B60E6" w:rsidP="00ED4FA5">
            <w:pPr>
              <w:pStyle w:val="a8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전화번호</w:t>
            </w:r>
          </w:p>
        </w:tc>
        <w:tc>
          <w:tcPr>
            <w:tcW w:w="2977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nil"/>
            </w:tcBorders>
            <w:tcMar>
              <w:top w:w="57" w:type="dxa"/>
              <w:left w:w="85" w:type="dxa"/>
              <w:right w:w="0" w:type="dxa"/>
            </w:tcMar>
            <w:vAlign w:val="center"/>
          </w:tcPr>
          <w:p w14:paraId="270C9FC2" w14:textId="444877DA" w:rsidR="008E2120" w:rsidRPr="004F0D26" w:rsidRDefault="008E2120" w:rsidP="00A759FF">
            <w:pPr>
              <w:rPr>
                <w:rFonts w:asciiTheme="minorEastAsia" w:hAnsiTheme="minorEastAsia"/>
                <w:sz w:val="18"/>
                <w:szCs w:val="18"/>
              </w:rPr>
            </w:pPr>
          </w:p>
        </w:tc>
      </w:tr>
      <w:tr w:rsidR="00BE4153" w:rsidRPr="004F0D26" w14:paraId="019BF9BE" w14:textId="77777777" w:rsidTr="00BE4153">
        <w:trPr>
          <w:trHeight w:val="424"/>
          <w:jc w:val="center"/>
        </w:trPr>
        <w:tc>
          <w:tcPr>
            <w:tcW w:w="1902" w:type="dxa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B37C429" w14:textId="77777777" w:rsidR="00BE4153" w:rsidRPr="004F0D26" w:rsidRDefault="00BE4153" w:rsidP="005D6E1B">
            <w:pPr>
              <w:wordWrap/>
              <w:adjustRightInd w:val="0"/>
              <w:spacing w:line="276" w:lineRule="auto"/>
              <w:jc w:val="left"/>
              <w:rPr>
                <w:rFonts w:asciiTheme="minorEastAsia" w:hAnsiTheme="minorEastAsia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6D3E33" w14:textId="77777777" w:rsidR="00BE4153" w:rsidRPr="004F0D26" w:rsidRDefault="00BE4153" w:rsidP="005D6E1B">
            <w:pPr>
              <w:wordWrap/>
              <w:spacing w:line="276" w:lineRule="auto"/>
              <w:jc w:val="center"/>
              <w:rPr>
                <w:rFonts w:asciiTheme="minorEastAsia" w:hAnsiTheme="minorEastAsia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dotted" w:sz="2" w:space="0" w:color="auto"/>
              <w:left w:val="nil"/>
              <w:bottom w:val="dotted" w:sz="2" w:space="0" w:color="auto"/>
              <w:right w:val="dotted" w:sz="2" w:space="0" w:color="auto"/>
            </w:tcBorders>
            <w:shd w:val="clear" w:color="auto" w:fill="auto"/>
            <w:tcMar>
              <w:top w:w="57" w:type="dxa"/>
              <w:left w:w="0" w:type="dxa"/>
              <w:right w:w="0" w:type="dxa"/>
            </w:tcMar>
            <w:vAlign w:val="center"/>
          </w:tcPr>
          <w:p w14:paraId="3AF7F42F" w14:textId="77777777" w:rsidR="00BE4153" w:rsidRPr="004F0D26" w:rsidRDefault="00BE4153" w:rsidP="00ED4FA5">
            <w:pPr>
              <w:pStyle w:val="a8"/>
              <w:rPr>
                <w:rFonts w:asciiTheme="minorEastAsia" w:eastAsiaTheme="minorEastAsia" w:hAnsiTheme="minorEastAsia"/>
              </w:rPr>
            </w:pPr>
            <w:r w:rsidRPr="004F0D26">
              <w:rPr>
                <w:rFonts w:asciiTheme="minorEastAsia" w:eastAsiaTheme="minorEastAsia" w:hAnsiTheme="minorEastAsia"/>
              </w:rPr>
              <w:t>E - mail</w:t>
            </w:r>
          </w:p>
        </w:tc>
        <w:tc>
          <w:tcPr>
            <w:tcW w:w="6399" w:type="dxa"/>
            <w:gridSpan w:val="4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nil"/>
            </w:tcBorders>
            <w:tcMar>
              <w:top w:w="57" w:type="dxa"/>
              <w:left w:w="85" w:type="dxa"/>
              <w:right w:w="0" w:type="dxa"/>
            </w:tcMar>
            <w:vAlign w:val="center"/>
          </w:tcPr>
          <w:p w14:paraId="798515A3" w14:textId="2B2AB360" w:rsidR="00BE4153" w:rsidRPr="004F0D26" w:rsidRDefault="00BE4153" w:rsidP="00A759FF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</w:tr>
      <w:tr w:rsidR="008E2120" w:rsidRPr="004F0D26" w14:paraId="4D9BE087" w14:textId="77777777" w:rsidTr="00BE4153">
        <w:trPr>
          <w:trHeight w:val="424"/>
          <w:jc w:val="center"/>
        </w:trPr>
        <w:tc>
          <w:tcPr>
            <w:tcW w:w="1902" w:type="dxa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57C89450" w14:textId="77777777" w:rsidR="008E2120" w:rsidRPr="004F0D26" w:rsidRDefault="008E2120" w:rsidP="005D6E1B">
            <w:pPr>
              <w:wordWrap/>
              <w:adjustRightInd w:val="0"/>
              <w:spacing w:line="276" w:lineRule="auto"/>
              <w:jc w:val="left"/>
              <w:rPr>
                <w:rFonts w:asciiTheme="minorEastAsia" w:hAnsiTheme="minorEastAsia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EE93EF" w14:textId="77777777" w:rsidR="008E2120" w:rsidRPr="004F0D26" w:rsidRDefault="008E2120" w:rsidP="005D6E1B">
            <w:pPr>
              <w:wordWrap/>
              <w:spacing w:line="276" w:lineRule="auto"/>
              <w:jc w:val="center"/>
              <w:rPr>
                <w:rFonts w:asciiTheme="minorEastAsia" w:hAnsiTheme="minorEastAsia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dotted" w:sz="2" w:space="0" w:color="auto"/>
              <w:left w:val="nil"/>
              <w:bottom w:val="single" w:sz="12" w:space="0" w:color="auto"/>
              <w:right w:val="dotted" w:sz="2" w:space="0" w:color="auto"/>
            </w:tcBorders>
            <w:shd w:val="clear" w:color="auto" w:fill="auto"/>
            <w:tcMar>
              <w:top w:w="57" w:type="dxa"/>
              <w:left w:w="0" w:type="dxa"/>
              <w:right w:w="0" w:type="dxa"/>
            </w:tcMar>
            <w:vAlign w:val="center"/>
          </w:tcPr>
          <w:p w14:paraId="0FAE1916" w14:textId="77777777" w:rsidR="008E2120" w:rsidRPr="004F0D26" w:rsidRDefault="008E2120" w:rsidP="00ED4FA5">
            <w:pPr>
              <w:pStyle w:val="a8"/>
              <w:rPr>
                <w:rFonts w:asciiTheme="minorEastAsia" w:eastAsiaTheme="minorEastAsia" w:hAnsiTheme="minorEastAsia"/>
              </w:rPr>
            </w:pPr>
            <w:r w:rsidRPr="004F0D26">
              <w:rPr>
                <w:rFonts w:asciiTheme="minorEastAsia" w:eastAsiaTheme="minorEastAsia" w:hAnsiTheme="minorEastAsia" w:hint="eastAsia"/>
              </w:rPr>
              <w:t>주소</w:t>
            </w:r>
          </w:p>
        </w:tc>
        <w:tc>
          <w:tcPr>
            <w:tcW w:w="6399" w:type="dxa"/>
            <w:gridSpan w:val="4"/>
            <w:tcBorders>
              <w:top w:val="dotted" w:sz="2" w:space="0" w:color="auto"/>
              <w:left w:val="dotted" w:sz="2" w:space="0" w:color="auto"/>
              <w:bottom w:val="single" w:sz="12" w:space="0" w:color="auto"/>
              <w:right w:val="nil"/>
            </w:tcBorders>
            <w:tcMar>
              <w:top w:w="57" w:type="dxa"/>
              <w:left w:w="85" w:type="dxa"/>
              <w:right w:w="0" w:type="dxa"/>
            </w:tcMar>
            <w:vAlign w:val="center"/>
          </w:tcPr>
          <w:p w14:paraId="25050BA1" w14:textId="1A141183" w:rsidR="008E2120" w:rsidRPr="004F0D26" w:rsidRDefault="008E2120" w:rsidP="00A759FF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</w:tr>
    </w:tbl>
    <w:p w14:paraId="700167FE" w14:textId="77777777" w:rsidR="00005D80" w:rsidRPr="003C7E2E" w:rsidRDefault="00005D80" w:rsidP="00A759FF">
      <w:pPr>
        <w:pStyle w:val="a9"/>
        <w:rPr>
          <w:rFonts w:asciiTheme="minorEastAsia" w:eastAsiaTheme="minorEastAsia" w:hAnsiTheme="minorEastAsia"/>
          <w:sz w:val="10"/>
          <w:szCs w:val="10"/>
        </w:rPr>
      </w:pPr>
    </w:p>
    <w:tbl>
      <w:tblPr>
        <w:tblW w:w="9639" w:type="dxa"/>
        <w:jc w:val="center"/>
        <w:tblBorders>
          <w:top w:val="single" w:sz="6" w:space="0" w:color="auto"/>
          <w:bottom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" w:type="dxa"/>
          <w:right w:w="12" w:type="dxa"/>
        </w:tblCellMar>
        <w:tblLook w:val="0000" w:firstRow="0" w:lastRow="0" w:firstColumn="0" w:lastColumn="0" w:noHBand="0" w:noVBand="0"/>
      </w:tblPr>
      <w:tblGrid>
        <w:gridCol w:w="10"/>
        <w:gridCol w:w="2014"/>
        <w:gridCol w:w="2460"/>
        <w:gridCol w:w="2459"/>
        <w:gridCol w:w="2696"/>
      </w:tblGrid>
      <w:tr w:rsidR="00005D80" w:rsidRPr="004F0D26" w14:paraId="61930746" w14:textId="77777777" w:rsidTr="006F3183">
        <w:trPr>
          <w:trHeight w:hRule="exact" w:val="427"/>
          <w:jc w:val="center"/>
        </w:trPr>
        <w:tc>
          <w:tcPr>
            <w:tcW w:w="9639" w:type="dxa"/>
            <w:gridSpan w:val="5"/>
            <w:tcBorders>
              <w:top w:val="single" w:sz="12" w:space="0" w:color="404040"/>
              <w:bottom w:val="single" w:sz="12" w:space="0" w:color="404040"/>
            </w:tcBorders>
            <w:shd w:val="clear" w:color="auto" w:fill="F2F2F2" w:themeFill="background1" w:themeFillShade="F2"/>
            <w:tcMar>
              <w:top w:w="57" w:type="dxa"/>
            </w:tcMar>
            <w:vAlign w:val="center"/>
          </w:tcPr>
          <w:p w14:paraId="00FF6A06" w14:textId="77777777" w:rsidR="00005D80" w:rsidRPr="004F0D26" w:rsidRDefault="00005D80" w:rsidP="004F0D26">
            <w:pPr>
              <w:pStyle w:val="a9"/>
              <w:rPr>
                <w:rFonts w:asciiTheme="minorEastAsia" w:eastAsiaTheme="minorEastAsia" w:hAnsiTheme="minorEastAsia"/>
                <w:b w:val="0"/>
                <w:sz w:val="18"/>
                <w:szCs w:val="18"/>
              </w:rPr>
            </w:pPr>
            <w:r w:rsidRPr="004F0D26"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학력사항 </w:t>
            </w:r>
          </w:p>
        </w:tc>
      </w:tr>
      <w:tr w:rsidR="008E2120" w:rsidRPr="004F0D26" w14:paraId="3B00C802" w14:textId="77777777" w:rsidTr="006F3183">
        <w:trPr>
          <w:trHeight w:hRule="exact" w:val="427"/>
          <w:jc w:val="center"/>
        </w:trPr>
        <w:tc>
          <w:tcPr>
            <w:tcW w:w="2024" w:type="dxa"/>
            <w:gridSpan w:val="2"/>
            <w:tcBorders>
              <w:top w:val="single" w:sz="12" w:space="0" w:color="404040"/>
              <w:bottom w:val="dotted" w:sz="2" w:space="0" w:color="auto"/>
              <w:right w:val="dotted" w:sz="2" w:space="0" w:color="auto"/>
            </w:tcBorders>
            <w:shd w:val="clear" w:color="auto" w:fill="auto"/>
            <w:tcMar>
              <w:top w:w="57" w:type="dxa"/>
            </w:tcMar>
            <w:vAlign w:val="center"/>
          </w:tcPr>
          <w:p w14:paraId="608AF0E1" w14:textId="77777777" w:rsidR="008E2120" w:rsidRPr="004F0D26" w:rsidRDefault="008E2120" w:rsidP="00ED4FA5">
            <w:pPr>
              <w:pStyle w:val="a9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4F0D26">
              <w:rPr>
                <w:rFonts w:asciiTheme="minorEastAsia" w:eastAsiaTheme="minorEastAsia" w:hAnsiTheme="minorEastAsia" w:hint="eastAsia"/>
                <w:sz w:val="18"/>
                <w:szCs w:val="18"/>
              </w:rPr>
              <w:t>재학기간</w:t>
            </w:r>
          </w:p>
        </w:tc>
        <w:tc>
          <w:tcPr>
            <w:tcW w:w="2460" w:type="dxa"/>
            <w:tcBorders>
              <w:top w:val="single" w:sz="12" w:space="0" w:color="404040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tcMar>
              <w:top w:w="57" w:type="dxa"/>
              <w:left w:w="85" w:type="dxa"/>
              <w:right w:w="0" w:type="dxa"/>
            </w:tcMar>
            <w:vAlign w:val="center"/>
          </w:tcPr>
          <w:p w14:paraId="4D47D4FC" w14:textId="77777777" w:rsidR="008E2120" w:rsidRPr="004F0D26" w:rsidRDefault="008E2120" w:rsidP="00ED4FA5">
            <w:pPr>
              <w:pStyle w:val="a9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4F0D26">
              <w:rPr>
                <w:rFonts w:asciiTheme="minorEastAsia" w:eastAsiaTheme="minorEastAsia" w:hAnsiTheme="minorEastAsia" w:hint="eastAsia"/>
                <w:sz w:val="18"/>
                <w:szCs w:val="18"/>
              </w:rPr>
              <w:t>학교명 및 전공</w:t>
            </w:r>
          </w:p>
        </w:tc>
        <w:tc>
          <w:tcPr>
            <w:tcW w:w="2459" w:type="dxa"/>
            <w:tcBorders>
              <w:top w:val="single" w:sz="12" w:space="0" w:color="404040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tcMar>
              <w:top w:w="57" w:type="dxa"/>
              <w:left w:w="85" w:type="dxa"/>
              <w:right w:w="0" w:type="dxa"/>
            </w:tcMar>
            <w:vAlign w:val="center"/>
          </w:tcPr>
          <w:p w14:paraId="57C29AF1" w14:textId="77777777" w:rsidR="008E2120" w:rsidRPr="004F0D26" w:rsidRDefault="008E2120" w:rsidP="00ED4FA5">
            <w:pPr>
              <w:pStyle w:val="a9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4F0D26">
              <w:rPr>
                <w:rFonts w:asciiTheme="minorEastAsia" w:eastAsiaTheme="minorEastAsia" w:hAnsiTheme="minorEastAsia" w:hint="eastAsia"/>
                <w:sz w:val="18"/>
                <w:szCs w:val="18"/>
              </w:rPr>
              <w:t>학점</w:t>
            </w:r>
          </w:p>
        </w:tc>
        <w:tc>
          <w:tcPr>
            <w:tcW w:w="2696" w:type="dxa"/>
            <w:tcBorders>
              <w:top w:val="single" w:sz="12" w:space="0" w:color="404040"/>
              <w:left w:val="dotted" w:sz="2" w:space="0" w:color="auto"/>
              <w:bottom w:val="dotted" w:sz="2" w:space="0" w:color="auto"/>
            </w:tcBorders>
            <w:shd w:val="clear" w:color="auto" w:fill="auto"/>
            <w:tcMar>
              <w:top w:w="57" w:type="dxa"/>
              <w:left w:w="85" w:type="dxa"/>
              <w:right w:w="0" w:type="dxa"/>
            </w:tcMar>
            <w:vAlign w:val="center"/>
          </w:tcPr>
          <w:p w14:paraId="5FBEEFC2" w14:textId="09D1EEB7" w:rsidR="008E2120" w:rsidRPr="004F0D26" w:rsidRDefault="009D24BA" w:rsidP="00ED4FA5">
            <w:pPr>
              <w:pStyle w:val="a9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구분</w:t>
            </w:r>
            <w:r w:rsidR="00023ACF"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 </w:t>
            </w:r>
            <w:r w:rsidR="00023ACF">
              <w:rPr>
                <w:rFonts w:asciiTheme="minorEastAsia" w:eastAsiaTheme="minorEastAsia" w:hAnsiTheme="minorEastAsia"/>
                <w:sz w:val="18"/>
                <w:szCs w:val="18"/>
              </w:rPr>
              <w:t>(</w:t>
            </w:r>
            <w:r w:rsidR="00023ACF">
              <w:rPr>
                <w:rFonts w:asciiTheme="minorEastAsia" w:eastAsiaTheme="minorEastAsia" w:hAnsiTheme="minorEastAsia" w:hint="eastAsia"/>
                <w:sz w:val="18"/>
                <w:szCs w:val="18"/>
              </w:rPr>
              <w:t>졸업/편입/중퇴)</w:t>
            </w:r>
          </w:p>
        </w:tc>
      </w:tr>
      <w:tr w:rsidR="008E2120" w:rsidRPr="004F0D26" w14:paraId="2FDB476A" w14:textId="77777777" w:rsidTr="006F3183">
        <w:trPr>
          <w:trHeight w:hRule="exact" w:val="510"/>
          <w:jc w:val="center"/>
        </w:trPr>
        <w:tc>
          <w:tcPr>
            <w:tcW w:w="2024" w:type="dxa"/>
            <w:gridSpan w:val="2"/>
            <w:tcBorders>
              <w:top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2805C919" w14:textId="0EB04EF3" w:rsidR="008E2120" w:rsidRPr="004F0D26" w:rsidRDefault="00617979" w:rsidP="00617979">
            <w:pPr>
              <w:pStyle w:val="aa"/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~</w:t>
            </w:r>
          </w:p>
        </w:tc>
        <w:tc>
          <w:tcPr>
            <w:tcW w:w="2460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446BADA2" w14:textId="3D0A71FB" w:rsidR="00973753" w:rsidRPr="004F0D26" w:rsidRDefault="00973753" w:rsidP="00A759FF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45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71F0EBA4" w14:textId="1C8F35AA" w:rsidR="008E2120" w:rsidRPr="004F0D26" w:rsidRDefault="008E2120" w:rsidP="00A759FF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69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428CD52F" w14:textId="55BF8DF0" w:rsidR="008E2120" w:rsidRPr="004F0D26" w:rsidRDefault="008E2120" w:rsidP="00A759FF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</w:tr>
      <w:tr w:rsidR="004F0D26" w:rsidRPr="004F0D26" w14:paraId="400B9E5E" w14:textId="77777777" w:rsidTr="006F3183">
        <w:trPr>
          <w:trHeight w:hRule="exact" w:val="432"/>
          <w:jc w:val="center"/>
        </w:trPr>
        <w:tc>
          <w:tcPr>
            <w:tcW w:w="2024" w:type="dxa"/>
            <w:gridSpan w:val="2"/>
            <w:tcBorders>
              <w:top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1DB2E73" w14:textId="1CD1861D" w:rsidR="004F0D26" w:rsidRPr="004F0D26" w:rsidRDefault="00617979" w:rsidP="00617979">
            <w:pPr>
              <w:pStyle w:val="aa"/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~</w:t>
            </w:r>
          </w:p>
        </w:tc>
        <w:tc>
          <w:tcPr>
            <w:tcW w:w="2460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4091C300" w14:textId="77777777" w:rsidR="004F0D26" w:rsidRPr="004F0D26" w:rsidRDefault="004F0D26" w:rsidP="00A759FF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45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32F2ACF2" w14:textId="77777777" w:rsidR="004F0D26" w:rsidRPr="004F0D26" w:rsidRDefault="004F0D26" w:rsidP="00A759FF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69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22E18081" w14:textId="30B51784" w:rsidR="004F0D26" w:rsidRPr="004F0D26" w:rsidRDefault="004F0D26" w:rsidP="00A759FF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</w:tr>
      <w:tr w:rsidR="008E2120" w:rsidRPr="004F0D26" w14:paraId="49BCC0D7" w14:textId="77777777" w:rsidTr="006F3183">
        <w:trPr>
          <w:trHeight w:hRule="exact" w:val="427"/>
          <w:jc w:val="center"/>
        </w:trPr>
        <w:tc>
          <w:tcPr>
            <w:tcW w:w="2024" w:type="dxa"/>
            <w:gridSpan w:val="2"/>
            <w:tcBorders>
              <w:top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0A4F7119" w14:textId="2D12C51A" w:rsidR="008E2120" w:rsidRPr="004F0D26" w:rsidRDefault="00617979" w:rsidP="00617979">
            <w:pPr>
              <w:pStyle w:val="aa"/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~</w:t>
            </w:r>
          </w:p>
        </w:tc>
        <w:tc>
          <w:tcPr>
            <w:tcW w:w="2460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24B2796A" w14:textId="7DDBECE8" w:rsidR="008E2120" w:rsidRPr="004F0D26" w:rsidRDefault="008E2120" w:rsidP="00A759FF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45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6DE8AD39" w14:textId="77777777" w:rsidR="008E2120" w:rsidRPr="004F0D26" w:rsidRDefault="008E2120" w:rsidP="00A759FF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69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124A5C1F" w14:textId="2E53E8F0" w:rsidR="008E2120" w:rsidRPr="004F0D26" w:rsidRDefault="008E2120" w:rsidP="00A759FF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</w:tr>
      <w:tr w:rsidR="00393AA9" w:rsidRPr="004F0D26" w14:paraId="2C000BF5" w14:textId="77777777" w:rsidTr="006F3183">
        <w:trPr>
          <w:trHeight w:hRule="exact" w:val="162"/>
          <w:jc w:val="center"/>
        </w:trPr>
        <w:tc>
          <w:tcPr>
            <w:tcW w:w="9639" w:type="dxa"/>
            <w:gridSpan w:val="5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vAlign w:val="center"/>
          </w:tcPr>
          <w:p w14:paraId="693EDF0E" w14:textId="77777777" w:rsidR="00393AA9" w:rsidRPr="004F0D26" w:rsidRDefault="00393AA9" w:rsidP="005D6E1B">
            <w:pPr>
              <w:wordWrap/>
              <w:spacing w:line="276" w:lineRule="auto"/>
              <w:ind w:right="50"/>
              <w:rPr>
                <w:rFonts w:asciiTheme="minorEastAsia" w:hAnsiTheme="minorEastAsia" w:cs="맑은 고딕"/>
                <w:sz w:val="18"/>
                <w:szCs w:val="18"/>
              </w:rPr>
            </w:pPr>
          </w:p>
        </w:tc>
      </w:tr>
      <w:tr w:rsidR="008E2120" w:rsidRPr="004F0D26" w14:paraId="1C0D38D0" w14:textId="77777777" w:rsidTr="006F3183">
        <w:trPr>
          <w:gridBefore w:val="1"/>
          <w:wBefore w:w="10" w:type="dxa"/>
          <w:trHeight w:hRule="exact" w:val="427"/>
          <w:jc w:val="center"/>
        </w:trPr>
        <w:tc>
          <w:tcPr>
            <w:tcW w:w="9629" w:type="dxa"/>
            <w:gridSpan w:val="4"/>
            <w:tcBorders>
              <w:top w:val="single" w:sz="12" w:space="0" w:color="404040"/>
              <w:bottom w:val="dotted" w:sz="2" w:space="0" w:color="auto"/>
            </w:tcBorders>
            <w:shd w:val="clear" w:color="auto" w:fill="F2F2F2" w:themeFill="background1" w:themeFillShade="F2"/>
            <w:tcMar>
              <w:top w:w="57" w:type="dxa"/>
              <w:left w:w="0" w:type="dxa"/>
              <w:right w:w="0" w:type="dxa"/>
            </w:tcMar>
            <w:vAlign w:val="center"/>
          </w:tcPr>
          <w:p w14:paraId="18D770C0" w14:textId="7C54F6D1" w:rsidR="008E2120" w:rsidRPr="004F0D26" w:rsidRDefault="004F0D26" w:rsidP="00ED4FA5">
            <w:pPr>
              <w:pStyle w:val="a9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4F0D26">
              <w:rPr>
                <w:rFonts w:asciiTheme="minorEastAsia" w:eastAsiaTheme="minorEastAsia" w:hAnsiTheme="minorEastAsia" w:hint="eastAsia"/>
                <w:sz w:val="18"/>
                <w:szCs w:val="18"/>
              </w:rPr>
              <w:t>경력</w:t>
            </w:r>
            <w:r w:rsidR="00BE4153"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사항 </w:t>
            </w:r>
            <w:r w:rsidR="00BE4153">
              <w:rPr>
                <w:rFonts w:asciiTheme="minorEastAsia" w:eastAsiaTheme="minorEastAsia" w:hAnsiTheme="minorEastAsia"/>
                <w:sz w:val="18"/>
                <w:szCs w:val="18"/>
              </w:rPr>
              <w:t>(</w:t>
            </w:r>
            <w:r w:rsidR="00BE4153"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총  </w:t>
            </w:r>
            <w:r w:rsidR="00BE4153">
              <w:rPr>
                <w:rFonts w:asciiTheme="minorEastAsia" w:eastAsiaTheme="minorEastAsia" w:hAnsiTheme="minorEastAsia"/>
                <w:sz w:val="18"/>
                <w:szCs w:val="18"/>
              </w:rPr>
              <w:t xml:space="preserve"> </w:t>
            </w:r>
            <w:r w:rsidR="00454C51">
              <w:rPr>
                <w:rFonts w:asciiTheme="minorEastAsia" w:eastAsiaTheme="minorEastAsia" w:hAnsiTheme="minorEastAsia"/>
                <w:sz w:val="18"/>
                <w:szCs w:val="18"/>
              </w:rPr>
              <w:t xml:space="preserve"> </w:t>
            </w:r>
            <w:r w:rsidR="00BE4153">
              <w:rPr>
                <w:rFonts w:asciiTheme="minorEastAsia" w:eastAsiaTheme="minorEastAsia" w:hAnsiTheme="minorEastAsia"/>
                <w:sz w:val="18"/>
                <w:szCs w:val="18"/>
              </w:rPr>
              <w:t xml:space="preserve"> </w:t>
            </w:r>
            <w:r w:rsidR="00BE4153"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년 </w:t>
            </w:r>
            <w:r w:rsidR="00BE4153">
              <w:rPr>
                <w:rFonts w:asciiTheme="minorEastAsia" w:eastAsiaTheme="minorEastAsia" w:hAnsiTheme="minorEastAsia"/>
                <w:sz w:val="18"/>
                <w:szCs w:val="18"/>
              </w:rPr>
              <w:t xml:space="preserve">    </w:t>
            </w:r>
            <w:r w:rsidR="00BE4153">
              <w:rPr>
                <w:rFonts w:asciiTheme="minorEastAsia" w:eastAsiaTheme="minorEastAsia" w:hAnsiTheme="minorEastAsia" w:hint="eastAsia"/>
                <w:sz w:val="18"/>
                <w:szCs w:val="18"/>
              </w:rPr>
              <w:t>개월)</w:t>
            </w:r>
          </w:p>
        </w:tc>
      </w:tr>
      <w:tr w:rsidR="008E2120" w:rsidRPr="004F0D26" w14:paraId="1254143E" w14:textId="77777777" w:rsidTr="006F3183">
        <w:trPr>
          <w:trHeight w:hRule="exact" w:val="427"/>
          <w:jc w:val="center"/>
        </w:trPr>
        <w:tc>
          <w:tcPr>
            <w:tcW w:w="2024" w:type="dxa"/>
            <w:gridSpan w:val="2"/>
            <w:tcBorders>
              <w:top w:val="single" w:sz="12" w:space="0" w:color="404040"/>
              <w:bottom w:val="dotted" w:sz="2" w:space="0" w:color="auto"/>
              <w:right w:val="dotted" w:sz="2" w:space="0" w:color="auto"/>
            </w:tcBorders>
            <w:shd w:val="clear" w:color="auto" w:fill="auto"/>
            <w:tcMar>
              <w:top w:w="57" w:type="dxa"/>
            </w:tcMar>
            <w:vAlign w:val="center"/>
          </w:tcPr>
          <w:p w14:paraId="42494CD8" w14:textId="26E790D5" w:rsidR="008E2120" w:rsidRPr="004F0D26" w:rsidRDefault="0077282F" w:rsidP="00ED4FA5">
            <w:pPr>
              <w:pStyle w:val="a9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근무</w:t>
            </w:r>
            <w:r w:rsidR="008E2120" w:rsidRPr="004F0D26">
              <w:rPr>
                <w:rFonts w:asciiTheme="minorEastAsia" w:eastAsiaTheme="minorEastAsia" w:hAnsiTheme="minorEastAsia" w:hint="eastAsia"/>
                <w:sz w:val="18"/>
                <w:szCs w:val="18"/>
              </w:rPr>
              <w:t>기간</w:t>
            </w:r>
          </w:p>
        </w:tc>
        <w:tc>
          <w:tcPr>
            <w:tcW w:w="2460" w:type="dxa"/>
            <w:tcBorders>
              <w:top w:val="single" w:sz="12" w:space="0" w:color="404040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tcMar>
              <w:top w:w="57" w:type="dxa"/>
              <w:left w:w="85" w:type="dxa"/>
              <w:right w:w="0" w:type="dxa"/>
            </w:tcMar>
            <w:vAlign w:val="center"/>
          </w:tcPr>
          <w:p w14:paraId="1115C6AD" w14:textId="0580B151" w:rsidR="008E2120" w:rsidRPr="004F0D26" w:rsidRDefault="004F0D26" w:rsidP="00ED4FA5">
            <w:pPr>
              <w:pStyle w:val="a9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4F0D26">
              <w:rPr>
                <w:rFonts w:asciiTheme="minorEastAsia" w:eastAsiaTheme="minorEastAsia" w:hAnsiTheme="minorEastAsia" w:hint="eastAsia"/>
                <w:sz w:val="18"/>
                <w:szCs w:val="18"/>
              </w:rPr>
              <w:t>회사명</w:t>
            </w:r>
          </w:p>
        </w:tc>
        <w:tc>
          <w:tcPr>
            <w:tcW w:w="2459" w:type="dxa"/>
            <w:tcBorders>
              <w:top w:val="single" w:sz="12" w:space="0" w:color="404040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tcMar>
              <w:top w:w="57" w:type="dxa"/>
              <w:left w:w="85" w:type="dxa"/>
              <w:right w:w="0" w:type="dxa"/>
            </w:tcMar>
            <w:vAlign w:val="center"/>
          </w:tcPr>
          <w:p w14:paraId="0B7383E9" w14:textId="60A94D9C" w:rsidR="008E2120" w:rsidRPr="004F0D26" w:rsidRDefault="0077282F" w:rsidP="00ED4FA5">
            <w:pPr>
              <w:pStyle w:val="a9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소속부서</w:t>
            </w:r>
          </w:p>
        </w:tc>
        <w:tc>
          <w:tcPr>
            <w:tcW w:w="2696" w:type="dxa"/>
            <w:tcBorders>
              <w:top w:val="single" w:sz="12" w:space="0" w:color="404040"/>
              <w:left w:val="dotted" w:sz="2" w:space="0" w:color="auto"/>
              <w:bottom w:val="dotted" w:sz="2" w:space="0" w:color="auto"/>
            </w:tcBorders>
            <w:shd w:val="clear" w:color="auto" w:fill="auto"/>
            <w:tcMar>
              <w:top w:w="57" w:type="dxa"/>
              <w:left w:w="85" w:type="dxa"/>
              <w:right w:w="0" w:type="dxa"/>
            </w:tcMar>
            <w:vAlign w:val="center"/>
          </w:tcPr>
          <w:p w14:paraId="4BC1149E" w14:textId="349647E3" w:rsidR="008E2120" w:rsidRDefault="000513C5" w:rsidP="00ED4FA5">
            <w:pPr>
              <w:pStyle w:val="a9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퇴사/이직사유</w:t>
            </w:r>
          </w:p>
          <w:p w14:paraId="699849CC" w14:textId="5F9755BD" w:rsidR="00BE4153" w:rsidRPr="004F0D26" w:rsidRDefault="00BE4153" w:rsidP="00ED4FA5">
            <w:pPr>
              <w:pStyle w:val="a9"/>
              <w:rPr>
                <w:rFonts w:asciiTheme="minorEastAsia" w:eastAsiaTheme="minorEastAsia" w:hAnsiTheme="minorEastAsia"/>
                <w:sz w:val="18"/>
                <w:szCs w:val="18"/>
              </w:rPr>
            </w:pPr>
          </w:p>
        </w:tc>
      </w:tr>
      <w:tr w:rsidR="008E2120" w:rsidRPr="004F0D26" w14:paraId="265392E8" w14:textId="77777777" w:rsidTr="006F3183">
        <w:trPr>
          <w:trHeight w:hRule="exact" w:val="427"/>
          <w:jc w:val="center"/>
        </w:trPr>
        <w:tc>
          <w:tcPr>
            <w:tcW w:w="2024" w:type="dxa"/>
            <w:gridSpan w:val="2"/>
            <w:tcBorders>
              <w:top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E994F0A" w14:textId="24E37C68" w:rsidR="008E2120" w:rsidRPr="004F0D26" w:rsidRDefault="00617979" w:rsidP="00617979">
            <w:pPr>
              <w:pStyle w:val="aa"/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~</w:t>
            </w:r>
          </w:p>
        </w:tc>
        <w:tc>
          <w:tcPr>
            <w:tcW w:w="2460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1A79F52C" w14:textId="6BC16CA6" w:rsidR="008E2120" w:rsidRPr="004F0D26" w:rsidRDefault="008E2120" w:rsidP="00A759FF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45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53BF57D9" w14:textId="1731C78F" w:rsidR="008E2120" w:rsidRPr="004F0D26" w:rsidRDefault="008E2120" w:rsidP="00A759FF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69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6E9A08E1" w14:textId="55BEE3B0" w:rsidR="008E2120" w:rsidRPr="004F0D26" w:rsidRDefault="008E2120" w:rsidP="00A759FF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</w:tr>
      <w:tr w:rsidR="008E2120" w:rsidRPr="004F0D26" w14:paraId="7A2960C3" w14:textId="77777777" w:rsidTr="006F3183">
        <w:trPr>
          <w:trHeight w:hRule="exact" w:val="427"/>
          <w:jc w:val="center"/>
        </w:trPr>
        <w:tc>
          <w:tcPr>
            <w:tcW w:w="2024" w:type="dxa"/>
            <w:gridSpan w:val="2"/>
            <w:tcBorders>
              <w:top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6F3788CC" w14:textId="46285B40" w:rsidR="008E2120" w:rsidRPr="004F0D26" w:rsidRDefault="00617979" w:rsidP="00617979">
            <w:pPr>
              <w:pStyle w:val="aa"/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~</w:t>
            </w:r>
          </w:p>
        </w:tc>
        <w:tc>
          <w:tcPr>
            <w:tcW w:w="2460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4087F4FE" w14:textId="6A297E8D" w:rsidR="008E2120" w:rsidRPr="004F0D26" w:rsidRDefault="008E2120" w:rsidP="00A759FF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45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3ACE89EB" w14:textId="11685249" w:rsidR="008E2120" w:rsidRPr="004F0D26" w:rsidRDefault="008E2120" w:rsidP="00A759FF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69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208DC774" w14:textId="0EE56535" w:rsidR="008E2120" w:rsidRPr="004F0D26" w:rsidRDefault="008E2120" w:rsidP="00A759FF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</w:tr>
      <w:tr w:rsidR="000201F1" w:rsidRPr="004F0D26" w14:paraId="5C8897A7" w14:textId="77777777" w:rsidTr="006F3183">
        <w:trPr>
          <w:trHeight w:hRule="exact" w:val="406"/>
          <w:jc w:val="center"/>
        </w:trPr>
        <w:tc>
          <w:tcPr>
            <w:tcW w:w="2024" w:type="dxa"/>
            <w:gridSpan w:val="2"/>
            <w:tcBorders>
              <w:top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89D57FC" w14:textId="15418C4E" w:rsidR="000201F1" w:rsidRPr="004F0D26" w:rsidRDefault="00617979" w:rsidP="00617979">
            <w:pPr>
              <w:pStyle w:val="aa"/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~</w:t>
            </w:r>
          </w:p>
        </w:tc>
        <w:tc>
          <w:tcPr>
            <w:tcW w:w="2460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57453636" w14:textId="57A2A16E" w:rsidR="000201F1" w:rsidRPr="004F0D26" w:rsidRDefault="000201F1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45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153DA364" w14:textId="3CF9D664" w:rsidR="000201F1" w:rsidRPr="004F0D26" w:rsidRDefault="000201F1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69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78B1EAC6" w14:textId="059B96EE" w:rsidR="000201F1" w:rsidRPr="004F0D26" w:rsidRDefault="000201F1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</w:tr>
      <w:tr w:rsidR="007D7067" w:rsidRPr="004F0D26" w14:paraId="33DD9E1A" w14:textId="77777777" w:rsidTr="006F3183">
        <w:trPr>
          <w:trHeight w:hRule="exact" w:val="153"/>
          <w:jc w:val="center"/>
        </w:trPr>
        <w:tc>
          <w:tcPr>
            <w:tcW w:w="9639" w:type="dxa"/>
            <w:gridSpan w:val="5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vAlign w:val="center"/>
          </w:tcPr>
          <w:p w14:paraId="64FF5E9D" w14:textId="77777777" w:rsidR="007D7067" w:rsidRPr="004F0D26" w:rsidRDefault="007D7067" w:rsidP="007D7067">
            <w:pPr>
              <w:wordWrap/>
              <w:spacing w:line="276" w:lineRule="auto"/>
              <w:ind w:right="50"/>
              <w:rPr>
                <w:rFonts w:asciiTheme="minorEastAsia" w:hAnsiTheme="minorEastAsia" w:cs="맑은 고딕"/>
                <w:sz w:val="18"/>
                <w:szCs w:val="18"/>
              </w:rPr>
            </w:pPr>
          </w:p>
        </w:tc>
      </w:tr>
      <w:tr w:rsidR="007D7067" w:rsidRPr="004F0D26" w14:paraId="25BB0CDB" w14:textId="77777777" w:rsidTr="006F3183">
        <w:trPr>
          <w:gridBefore w:val="1"/>
          <w:wBefore w:w="10" w:type="dxa"/>
          <w:trHeight w:hRule="exact" w:val="427"/>
          <w:jc w:val="center"/>
        </w:trPr>
        <w:tc>
          <w:tcPr>
            <w:tcW w:w="9629" w:type="dxa"/>
            <w:gridSpan w:val="4"/>
            <w:tcBorders>
              <w:top w:val="single" w:sz="12" w:space="0" w:color="404040"/>
              <w:bottom w:val="dotted" w:sz="2" w:space="0" w:color="auto"/>
            </w:tcBorders>
            <w:shd w:val="clear" w:color="auto" w:fill="F2F2F2" w:themeFill="background1" w:themeFillShade="F2"/>
            <w:tcMar>
              <w:top w:w="57" w:type="dxa"/>
              <w:left w:w="0" w:type="dxa"/>
              <w:right w:w="0" w:type="dxa"/>
            </w:tcMar>
            <w:vAlign w:val="center"/>
          </w:tcPr>
          <w:p w14:paraId="580728F4" w14:textId="3805A498" w:rsidR="007D7067" w:rsidRPr="004F0D26" w:rsidRDefault="00244BA9" w:rsidP="007D7067">
            <w:pPr>
              <w:pStyle w:val="a9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어학</w:t>
            </w:r>
            <w:r w:rsidR="0077282F">
              <w:rPr>
                <w:rFonts w:asciiTheme="minorEastAsia" w:eastAsiaTheme="minorEastAsia" w:hAnsiTheme="minorEastAsia" w:hint="eastAsia"/>
                <w:sz w:val="18"/>
                <w:szCs w:val="18"/>
              </w:rPr>
              <w:t>성적</w:t>
            </w:r>
            <w:r w:rsidR="00A95BD8">
              <w:rPr>
                <w:rFonts w:asciiTheme="minorEastAsia" w:eastAsiaTheme="minorEastAsia" w:hAnsiTheme="minorEastAsia" w:hint="eastAsia"/>
                <w:sz w:val="18"/>
                <w:szCs w:val="18"/>
              </w:rPr>
              <w:t>/자격증</w:t>
            </w:r>
          </w:p>
        </w:tc>
      </w:tr>
      <w:tr w:rsidR="007D7067" w:rsidRPr="004F0D26" w14:paraId="2CB6C3F2" w14:textId="77777777" w:rsidTr="006F3183">
        <w:trPr>
          <w:trHeight w:hRule="exact" w:val="427"/>
          <w:jc w:val="center"/>
        </w:trPr>
        <w:tc>
          <w:tcPr>
            <w:tcW w:w="2024" w:type="dxa"/>
            <w:gridSpan w:val="2"/>
            <w:tcBorders>
              <w:top w:val="single" w:sz="12" w:space="0" w:color="404040"/>
              <w:bottom w:val="dotted" w:sz="2" w:space="0" w:color="auto"/>
              <w:right w:val="dotted" w:sz="2" w:space="0" w:color="auto"/>
            </w:tcBorders>
            <w:shd w:val="clear" w:color="auto" w:fill="auto"/>
            <w:tcMar>
              <w:top w:w="57" w:type="dxa"/>
            </w:tcMar>
            <w:vAlign w:val="center"/>
          </w:tcPr>
          <w:p w14:paraId="13E8FCD6" w14:textId="5DEA9F92" w:rsidR="007D7067" w:rsidRPr="004F0D26" w:rsidRDefault="0063185D" w:rsidP="007D7067">
            <w:pPr>
              <w:pStyle w:val="a9"/>
              <w:rPr>
                <w:rFonts w:asciiTheme="minorEastAsia" w:eastAsiaTheme="minorEastAsia" w:hAnsiTheme="minorEastAsia" w:hint="eastAsia"/>
                <w:sz w:val="18"/>
                <w:szCs w:val="18"/>
              </w:rPr>
            </w:pPr>
            <w:proofErr w:type="spellStart"/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시험명</w:t>
            </w:r>
            <w:proofErr w:type="spellEnd"/>
          </w:p>
        </w:tc>
        <w:tc>
          <w:tcPr>
            <w:tcW w:w="2460" w:type="dxa"/>
            <w:tcBorders>
              <w:top w:val="single" w:sz="12" w:space="0" w:color="404040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tcMar>
              <w:top w:w="57" w:type="dxa"/>
              <w:left w:w="85" w:type="dxa"/>
              <w:right w:w="0" w:type="dxa"/>
            </w:tcMar>
            <w:vAlign w:val="center"/>
          </w:tcPr>
          <w:p w14:paraId="6C3857F6" w14:textId="39CCE8F3" w:rsidR="007D7067" w:rsidRPr="004F0D26" w:rsidRDefault="0063185D" w:rsidP="007D7067">
            <w:pPr>
              <w:pStyle w:val="a9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4F0D26">
              <w:rPr>
                <w:rFonts w:asciiTheme="minorEastAsia" w:eastAsiaTheme="minorEastAsia" w:hAnsiTheme="minorEastAsia" w:hint="eastAsia"/>
                <w:sz w:val="18"/>
                <w:szCs w:val="18"/>
              </w:rPr>
              <w:t>점수</w:t>
            </w: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/등급</w:t>
            </w:r>
          </w:p>
        </w:tc>
        <w:tc>
          <w:tcPr>
            <w:tcW w:w="2459" w:type="dxa"/>
            <w:tcBorders>
              <w:top w:val="single" w:sz="12" w:space="0" w:color="404040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tcMar>
              <w:top w:w="57" w:type="dxa"/>
              <w:left w:w="85" w:type="dxa"/>
              <w:right w:w="0" w:type="dxa"/>
            </w:tcMar>
            <w:vAlign w:val="center"/>
          </w:tcPr>
          <w:p w14:paraId="48935760" w14:textId="308E17CE" w:rsidR="007D7067" w:rsidRPr="004F0D26" w:rsidRDefault="0063185D" w:rsidP="007D7067">
            <w:pPr>
              <w:pStyle w:val="a9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취득일</w:t>
            </w:r>
          </w:p>
        </w:tc>
        <w:tc>
          <w:tcPr>
            <w:tcW w:w="2696" w:type="dxa"/>
            <w:tcBorders>
              <w:top w:val="single" w:sz="12" w:space="0" w:color="404040"/>
              <w:left w:val="dotted" w:sz="2" w:space="0" w:color="auto"/>
              <w:bottom w:val="dotted" w:sz="2" w:space="0" w:color="auto"/>
            </w:tcBorders>
            <w:shd w:val="clear" w:color="auto" w:fill="auto"/>
            <w:tcMar>
              <w:top w:w="57" w:type="dxa"/>
              <w:left w:w="85" w:type="dxa"/>
              <w:right w:w="0" w:type="dxa"/>
            </w:tcMar>
            <w:vAlign w:val="center"/>
          </w:tcPr>
          <w:p w14:paraId="578BE400" w14:textId="518852F7" w:rsidR="007D7067" w:rsidRPr="004F0D26" w:rsidRDefault="00023ACF" w:rsidP="007D7067">
            <w:pPr>
              <w:pStyle w:val="a9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유효기간</w:t>
            </w:r>
          </w:p>
        </w:tc>
      </w:tr>
      <w:tr w:rsidR="007D7067" w:rsidRPr="004F0D26" w14:paraId="171DE273" w14:textId="77777777" w:rsidTr="006F3183">
        <w:trPr>
          <w:trHeight w:hRule="exact" w:val="427"/>
          <w:jc w:val="center"/>
        </w:trPr>
        <w:tc>
          <w:tcPr>
            <w:tcW w:w="2024" w:type="dxa"/>
            <w:gridSpan w:val="2"/>
            <w:tcBorders>
              <w:top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A87DC9F" w14:textId="24A7E590" w:rsidR="007D7067" w:rsidRPr="004F0D26" w:rsidRDefault="007D7067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460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4927CB6E" w14:textId="507B48E2" w:rsidR="007D7067" w:rsidRPr="004F0D26" w:rsidRDefault="007D7067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45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16B4049E" w14:textId="685CF04B" w:rsidR="007D7067" w:rsidRPr="004F0D26" w:rsidRDefault="007D7067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69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1321EA15" w14:textId="3DC5CD2C" w:rsidR="007D7067" w:rsidRPr="004F0D26" w:rsidRDefault="007D7067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</w:tr>
      <w:tr w:rsidR="007D7067" w:rsidRPr="004F0D26" w14:paraId="1DADA7BA" w14:textId="77777777" w:rsidTr="006F3183">
        <w:trPr>
          <w:trHeight w:hRule="exact" w:val="427"/>
          <w:jc w:val="center"/>
        </w:trPr>
        <w:tc>
          <w:tcPr>
            <w:tcW w:w="2024" w:type="dxa"/>
            <w:gridSpan w:val="2"/>
            <w:tcBorders>
              <w:top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0851FCE" w14:textId="183B3221" w:rsidR="007D7067" w:rsidRPr="004F0D26" w:rsidRDefault="007D7067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460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3E220D5C" w14:textId="0B676285" w:rsidR="007D7067" w:rsidRPr="004F0D26" w:rsidRDefault="007D7067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45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3B674F13" w14:textId="266853E6" w:rsidR="007D7067" w:rsidRPr="004F0D26" w:rsidRDefault="007D7067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69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05515EC7" w14:textId="581E8886" w:rsidR="007D7067" w:rsidRPr="004F0D26" w:rsidRDefault="007D7067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</w:tr>
      <w:tr w:rsidR="00DA7755" w:rsidRPr="004F0D26" w14:paraId="41502608" w14:textId="77777777" w:rsidTr="006F3183">
        <w:trPr>
          <w:trHeight w:hRule="exact" w:val="427"/>
          <w:jc w:val="center"/>
        </w:trPr>
        <w:tc>
          <w:tcPr>
            <w:tcW w:w="2024" w:type="dxa"/>
            <w:gridSpan w:val="2"/>
            <w:tcBorders>
              <w:top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2A0F170" w14:textId="4D9245D4" w:rsidR="00DA7755" w:rsidRPr="004F0D26" w:rsidRDefault="00DA7755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460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635B19A5" w14:textId="38E89469" w:rsidR="00DA7755" w:rsidRPr="004F0D26" w:rsidRDefault="00DA7755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45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4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38F3C57B" w14:textId="1975025E" w:rsidR="00DA7755" w:rsidRPr="004F0D26" w:rsidRDefault="00DA7755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696" w:type="dxa"/>
            <w:tcBorders>
              <w:top w:val="dotted" w:sz="2" w:space="0" w:color="auto"/>
              <w:left w:val="dotted" w:sz="4" w:space="0" w:color="auto"/>
              <w:bottom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7AEBC0CB" w14:textId="31FEDD1A" w:rsidR="00DA7755" w:rsidRPr="004F0D26" w:rsidRDefault="00DA7755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</w:tr>
      <w:tr w:rsidR="003C7E2E" w:rsidRPr="004F0D26" w14:paraId="3510C5EF" w14:textId="3E52F845" w:rsidTr="006F3183">
        <w:trPr>
          <w:trHeight w:hRule="exact" w:val="129"/>
          <w:jc w:val="center"/>
        </w:trPr>
        <w:tc>
          <w:tcPr>
            <w:tcW w:w="9639" w:type="dxa"/>
            <w:gridSpan w:val="5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vAlign w:val="center"/>
          </w:tcPr>
          <w:p w14:paraId="100B4490" w14:textId="77777777" w:rsidR="003C7E2E" w:rsidRPr="004F0D26" w:rsidRDefault="003C7E2E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</w:tr>
      <w:tr w:rsidR="003C7E2E" w:rsidRPr="004F0D26" w14:paraId="19218575" w14:textId="0FDDAB37" w:rsidTr="006F3183">
        <w:trPr>
          <w:gridBefore w:val="1"/>
          <w:wBefore w:w="10" w:type="dxa"/>
          <w:trHeight w:hRule="exact" w:val="427"/>
          <w:jc w:val="center"/>
        </w:trPr>
        <w:tc>
          <w:tcPr>
            <w:tcW w:w="9629" w:type="dxa"/>
            <w:gridSpan w:val="4"/>
            <w:tcBorders>
              <w:top w:val="single" w:sz="12" w:space="0" w:color="404040"/>
              <w:bottom w:val="dotted" w:sz="2" w:space="0" w:color="auto"/>
            </w:tcBorders>
            <w:shd w:val="clear" w:color="auto" w:fill="F2F2F2" w:themeFill="background1" w:themeFillShade="F2"/>
            <w:tcMar>
              <w:top w:w="57" w:type="dxa"/>
              <w:left w:w="0" w:type="dxa"/>
              <w:right w:w="0" w:type="dxa"/>
            </w:tcMar>
            <w:vAlign w:val="center"/>
          </w:tcPr>
          <w:p w14:paraId="45FE1DF1" w14:textId="594968BB" w:rsidR="003C7E2E" w:rsidRPr="004F0D26" w:rsidRDefault="003C7E2E" w:rsidP="003C7E2E">
            <w:pPr>
              <w:pStyle w:val="a9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대</w:t>
            </w:r>
            <w:r w:rsidR="0077282F">
              <w:rPr>
                <w:rFonts w:asciiTheme="minorEastAsia" w:eastAsiaTheme="minorEastAsia" w:hAnsiTheme="minorEastAsia" w:hint="eastAsia"/>
                <w:sz w:val="18"/>
                <w:szCs w:val="18"/>
              </w:rPr>
              <w:t>내</w:t>
            </w: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외</w:t>
            </w:r>
            <w:r w:rsidR="004330A8"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활동</w:t>
            </w:r>
          </w:p>
        </w:tc>
      </w:tr>
      <w:tr w:rsidR="003C7E2E" w:rsidRPr="004F0D26" w14:paraId="70515624" w14:textId="0A14287C" w:rsidTr="006F3183">
        <w:trPr>
          <w:gridBefore w:val="1"/>
          <w:wBefore w:w="10" w:type="dxa"/>
          <w:trHeight w:hRule="exact" w:val="427"/>
          <w:jc w:val="center"/>
        </w:trPr>
        <w:tc>
          <w:tcPr>
            <w:tcW w:w="2014" w:type="dxa"/>
            <w:tcBorders>
              <w:top w:val="single" w:sz="12" w:space="0" w:color="404040"/>
              <w:bottom w:val="dotted" w:sz="2" w:space="0" w:color="auto"/>
              <w:right w:val="dotted" w:sz="2" w:space="0" w:color="auto"/>
            </w:tcBorders>
            <w:shd w:val="clear" w:color="auto" w:fill="auto"/>
            <w:tcMar>
              <w:top w:w="57" w:type="dxa"/>
            </w:tcMar>
            <w:vAlign w:val="center"/>
          </w:tcPr>
          <w:p w14:paraId="36099380" w14:textId="77777777" w:rsidR="003C7E2E" w:rsidRPr="004F0D26" w:rsidRDefault="003C7E2E" w:rsidP="007D7067">
            <w:pPr>
              <w:pStyle w:val="a9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4F0D26">
              <w:rPr>
                <w:rFonts w:asciiTheme="minorEastAsia" w:eastAsiaTheme="minorEastAsia" w:hAnsiTheme="minorEastAsia" w:hint="eastAsia"/>
                <w:sz w:val="18"/>
                <w:szCs w:val="18"/>
              </w:rPr>
              <w:t>기간</w:t>
            </w:r>
          </w:p>
        </w:tc>
        <w:tc>
          <w:tcPr>
            <w:tcW w:w="2460" w:type="dxa"/>
            <w:tcBorders>
              <w:top w:val="single" w:sz="12" w:space="0" w:color="404040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tcMar>
              <w:top w:w="57" w:type="dxa"/>
              <w:left w:w="85" w:type="dxa"/>
              <w:right w:w="0" w:type="dxa"/>
            </w:tcMar>
            <w:vAlign w:val="center"/>
          </w:tcPr>
          <w:p w14:paraId="286C5F9B" w14:textId="40765D84" w:rsidR="003C7E2E" w:rsidRPr="004F0D26" w:rsidRDefault="003C7E2E" w:rsidP="007D7067">
            <w:pPr>
              <w:pStyle w:val="a9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단체명</w:t>
            </w:r>
          </w:p>
        </w:tc>
        <w:tc>
          <w:tcPr>
            <w:tcW w:w="5155" w:type="dxa"/>
            <w:gridSpan w:val="2"/>
            <w:tcBorders>
              <w:top w:val="single" w:sz="12" w:space="0" w:color="404040"/>
              <w:left w:val="dotted" w:sz="2" w:space="0" w:color="auto"/>
              <w:bottom w:val="dotted" w:sz="2" w:space="0" w:color="auto"/>
            </w:tcBorders>
            <w:shd w:val="clear" w:color="auto" w:fill="auto"/>
            <w:tcMar>
              <w:top w:w="57" w:type="dxa"/>
              <w:left w:w="85" w:type="dxa"/>
              <w:right w:w="0" w:type="dxa"/>
            </w:tcMar>
            <w:vAlign w:val="center"/>
          </w:tcPr>
          <w:p w14:paraId="4261CF79" w14:textId="4C42BE1F" w:rsidR="003C7E2E" w:rsidRPr="004330A8" w:rsidRDefault="003C7E2E" w:rsidP="003C7E2E">
            <w:pPr>
              <w:pStyle w:val="a9"/>
              <w:rPr>
                <w:rFonts w:asciiTheme="minorEastAsia" w:eastAsiaTheme="minorEastAsia" w:hAnsiTheme="minorEastAsia"/>
                <w:sz w:val="17"/>
                <w:szCs w:val="17"/>
              </w:rPr>
            </w:pPr>
            <w:r w:rsidRPr="004330A8">
              <w:rPr>
                <w:rFonts w:asciiTheme="minorEastAsia" w:eastAsiaTheme="minorEastAsia" w:hAnsiTheme="minorEastAsia" w:hint="eastAsia"/>
                <w:sz w:val="17"/>
                <w:szCs w:val="17"/>
              </w:rPr>
              <w:t>활동내용</w:t>
            </w:r>
            <w:r w:rsidR="00023ACF" w:rsidRPr="004330A8">
              <w:rPr>
                <w:rFonts w:asciiTheme="minorEastAsia" w:eastAsiaTheme="minorEastAsia" w:hAnsiTheme="minorEastAsia" w:hint="eastAsia"/>
                <w:sz w:val="17"/>
                <w:szCs w:val="17"/>
              </w:rPr>
              <w:t xml:space="preserve"> </w:t>
            </w:r>
            <w:r w:rsidR="00023ACF" w:rsidRPr="004330A8">
              <w:rPr>
                <w:rFonts w:asciiTheme="minorEastAsia" w:eastAsiaTheme="minorEastAsia" w:hAnsiTheme="minorEastAsia"/>
                <w:sz w:val="17"/>
                <w:szCs w:val="17"/>
              </w:rPr>
              <w:t>(</w:t>
            </w:r>
            <w:r w:rsidR="00023ACF" w:rsidRPr="004330A8">
              <w:rPr>
                <w:rFonts w:asciiTheme="minorEastAsia" w:eastAsiaTheme="minorEastAsia" w:hAnsiTheme="minorEastAsia" w:hint="eastAsia"/>
                <w:sz w:val="17"/>
                <w:szCs w:val="17"/>
              </w:rPr>
              <w:t>간략히 작성</w:t>
            </w:r>
            <w:r w:rsidR="00B9349D">
              <w:rPr>
                <w:rFonts w:asciiTheme="minorEastAsia" w:eastAsiaTheme="minorEastAsia" w:hAnsiTheme="minorEastAsia"/>
                <w:sz w:val="17"/>
                <w:szCs w:val="17"/>
              </w:rPr>
              <w:t xml:space="preserve">. </w:t>
            </w:r>
            <w:r w:rsidR="004330A8" w:rsidRPr="004330A8">
              <w:rPr>
                <w:rFonts w:asciiTheme="minorEastAsia" w:eastAsiaTheme="minorEastAsia" w:hAnsiTheme="minorEastAsia" w:hint="eastAsia"/>
                <w:sz w:val="17"/>
                <w:szCs w:val="17"/>
              </w:rPr>
              <w:t>세부</w:t>
            </w:r>
            <w:r w:rsidR="00B9349D">
              <w:rPr>
                <w:rFonts w:asciiTheme="minorEastAsia" w:eastAsiaTheme="minorEastAsia" w:hAnsiTheme="minorEastAsia" w:hint="eastAsia"/>
                <w:sz w:val="17"/>
                <w:szCs w:val="17"/>
              </w:rPr>
              <w:t xml:space="preserve"> </w:t>
            </w:r>
            <w:r w:rsidR="004330A8" w:rsidRPr="004330A8">
              <w:rPr>
                <w:rFonts w:asciiTheme="minorEastAsia" w:eastAsiaTheme="minorEastAsia" w:hAnsiTheme="minorEastAsia" w:hint="eastAsia"/>
                <w:sz w:val="17"/>
                <w:szCs w:val="17"/>
              </w:rPr>
              <w:t xml:space="preserve">내용은 </w:t>
            </w:r>
            <w:r w:rsidR="00DB7F08">
              <w:rPr>
                <w:rFonts w:asciiTheme="minorEastAsia" w:eastAsiaTheme="minorEastAsia" w:hAnsiTheme="minorEastAsia" w:hint="eastAsia"/>
                <w:sz w:val="17"/>
                <w:szCs w:val="17"/>
              </w:rPr>
              <w:t xml:space="preserve">자기소개서에 </w:t>
            </w:r>
            <w:r w:rsidR="004330A8" w:rsidRPr="004330A8">
              <w:rPr>
                <w:rFonts w:asciiTheme="minorEastAsia" w:eastAsiaTheme="minorEastAsia" w:hAnsiTheme="minorEastAsia" w:hint="eastAsia"/>
                <w:sz w:val="17"/>
                <w:szCs w:val="17"/>
              </w:rPr>
              <w:t>작성</w:t>
            </w:r>
            <w:r w:rsidR="00023ACF" w:rsidRPr="004330A8">
              <w:rPr>
                <w:rFonts w:asciiTheme="minorEastAsia" w:eastAsiaTheme="minorEastAsia" w:hAnsiTheme="minorEastAsia" w:hint="eastAsia"/>
                <w:sz w:val="17"/>
                <w:szCs w:val="17"/>
              </w:rPr>
              <w:t>)</w:t>
            </w:r>
          </w:p>
        </w:tc>
      </w:tr>
      <w:tr w:rsidR="003C7E2E" w:rsidRPr="004F0D26" w14:paraId="59AB2A12" w14:textId="7288C05E" w:rsidTr="006F3183">
        <w:trPr>
          <w:gridBefore w:val="1"/>
          <w:wBefore w:w="10" w:type="dxa"/>
          <w:trHeight w:hRule="exact" w:val="427"/>
          <w:jc w:val="center"/>
        </w:trPr>
        <w:tc>
          <w:tcPr>
            <w:tcW w:w="2014" w:type="dxa"/>
            <w:tcBorders>
              <w:top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A45E791" w14:textId="77777777" w:rsidR="003C7E2E" w:rsidRPr="004F0D26" w:rsidRDefault="003C7E2E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460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76D17C71" w14:textId="77777777" w:rsidR="003C7E2E" w:rsidRPr="004F0D26" w:rsidRDefault="003C7E2E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5155" w:type="dxa"/>
            <w:gridSpan w:val="2"/>
            <w:tcBorders>
              <w:top w:val="dotted" w:sz="2" w:space="0" w:color="auto"/>
              <w:left w:val="dotted" w:sz="2" w:space="0" w:color="auto"/>
              <w:bottom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4AEB15A0" w14:textId="77777777" w:rsidR="003C7E2E" w:rsidRPr="00764343" w:rsidRDefault="003C7E2E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  <w:p w14:paraId="7A831EB4" w14:textId="77777777" w:rsidR="00B37D4C" w:rsidRPr="004330A8" w:rsidRDefault="00B37D4C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  <w:p w14:paraId="0348C32C" w14:textId="37A971E5" w:rsidR="00B37D4C" w:rsidRPr="004F0D26" w:rsidRDefault="00B37D4C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</w:tr>
      <w:tr w:rsidR="00B37D4C" w:rsidRPr="004F0D26" w14:paraId="049537D2" w14:textId="77777777" w:rsidTr="006F3183">
        <w:trPr>
          <w:gridBefore w:val="1"/>
          <w:wBefore w:w="10" w:type="dxa"/>
          <w:trHeight w:hRule="exact" w:val="427"/>
          <w:jc w:val="center"/>
        </w:trPr>
        <w:tc>
          <w:tcPr>
            <w:tcW w:w="2014" w:type="dxa"/>
            <w:tcBorders>
              <w:top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5A3EA81" w14:textId="77777777" w:rsidR="00B37D4C" w:rsidRPr="004F0D26" w:rsidRDefault="00B37D4C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460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2C685E1C" w14:textId="77777777" w:rsidR="00B37D4C" w:rsidRPr="004F0D26" w:rsidRDefault="00B37D4C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5155" w:type="dxa"/>
            <w:gridSpan w:val="2"/>
            <w:tcBorders>
              <w:top w:val="dotted" w:sz="2" w:space="0" w:color="auto"/>
              <w:left w:val="dotted" w:sz="2" w:space="0" w:color="auto"/>
              <w:bottom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3AEF2CC4" w14:textId="77777777" w:rsidR="00B37D4C" w:rsidRDefault="00B37D4C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</w:tr>
      <w:tr w:rsidR="003C7E2E" w:rsidRPr="004F0D26" w14:paraId="4A9DAAF5" w14:textId="4F2F6A14" w:rsidTr="006F3183">
        <w:trPr>
          <w:gridBefore w:val="1"/>
          <w:wBefore w:w="10" w:type="dxa"/>
          <w:trHeight w:hRule="exact" w:val="427"/>
          <w:jc w:val="center"/>
        </w:trPr>
        <w:tc>
          <w:tcPr>
            <w:tcW w:w="2014" w:type="dxa"/>
            <w:tcBorders>
              <w:top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B6295B7" w14:textId="51978B3F" w:rsidR="003C7E2E" w:rsidRPr="004F0D26" w:rsidRDefault="003C7E2E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460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10168A64" w14:textId="5CAF7139" w:rsidR="003C7E2E" w:rsidRPr="004F0D26" w:rsidRDefault="003C7E2E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5155" w:type="dxa"/>
            <w:gridSpan w:val="2"/>
            <w:tcBorders>
              <w:top w:val="dotted" w:sz="2" w:space="0" w:color="auto"/>
              <w:left w:val="dotted" w:sz="2" w:space="0" w:color="auto"/>
              <w:bottom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690560CC" w14:textId="77777777" w:rsidR="003C7E2E" w:rsidRPr="004F0D26" w:rsidRDefault="003C7E2E" w:rsidP="007D7067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</w:tr>
      <w:tr w:rsidR="003C7E2E" w:rsidRPr="004F0D26" w14:paraId="790B8FEF" w14:textId="4BEEFDE4" w:rsidTr="006F3183">
        <w:trPr>
          <w:gridBefore w:val="1"/>
          <w:wBefore w:w="10" w:type="dxa"/>
          <w:trHeight w:hRule="exact" w:val="427"/>
          <w:jc w:val="center"/>
        </w:trPr>
        <w:tc>
          <w:tcPr>
            <w:tcW w:w="9629" w:type="dxa"/>
            <w:gridSpan w:val="4"/>
            <w:tcBorders>
              <w:top w:val="single" w:sz="12" w:space="0" w:color="404040"/>
              <w:bottom w:val="dotted" w:sz="2" w:space="0" w:color="auto"/>
            </w:tcBorders>
            <w:shd w:val="clear" w:color="auto" w:fill="F2F2F2" w:themeFill="background1" w:themeFillShade="F2"/>
            <w:tcMar>
              <w:top w:w="57" w:type="dxa"/>
              <w:left w:w="0" w:type="dxa"/>
              <w:right w:w="0" w:type="dxa"/>
            </w:tcMar>
            <w:vAlign w:val="center"/>
          </w:tcPr>
          <w:p w14:paraId="2A8EE9C6" w14:textId="25F0CC3B" w:rsidR="003C7E2E" w:rsidRPr="004F0D26" w:rsidRDefault="003C7E2E" w:rsidP="003C7E2E">
            <w:pPr>
              <w:pStyle w:val="a9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프로그램 활용 능력</w:t>
            </w:r>
          </w:p>
        </w:tc>
      </w:tr>
      <w:tr w:rsidR="003C7E2E" w:rsidRPr="004F0D26" w14:paraId="2B51533A" w14:textId="7AABF92D" w:rsidTr="006F3183">
        <w:trPr>
          <w:gridBefore w:val="1"/>
          <w:wBefore w:w="10" w:type="dxa"/>
          <w:trHeight w:hRule="exact" w:val="427"/>
          <w:jc w:val="center"/>
        </w:trPr>
        <w:tc>
          <w:tcPr>
            <w:tcW w:w="2014" w:type="dxa"/>
            <w:tcBorders>
              <w:top w:val="single" w:sz="12" w:space="0" w:color="404040"/>
              <w:bottom w:val="dotted" w:sz="2" w:space="0" w:color="auto"/>
              <w:right w:val="dotted" w:sz="2" w:space="0" w:color="auto"/>
            </w:tcBorders>
            <w:shd w:val="clear" w:color="auto" w:fill="auto"/>
            <w:tcMar>
              <w:top w:w="57" w:type="dxa"/>
            </w:tcMar>
            <w:vAlign w:val="center"/>
          </w:tcPr>
          <w:p w14:paraId="4B9DC24E" w14:textId="640E1EB4" w:rsidR="003C7E2E" w:rsidRPr="004F0D26" w:rsidRDefault="003C7E2E" w:rsidP="003C7E2E">
            <w:pPr>
              <w:pStyle w:val="a9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프로그램명</w:t>
            </w:r>
          </w:p>
        </w:tc>
        <w:tc>
          <w:tcPr>
            <w:tcW w:w="2460" w:type="dxa"/>
            <w:tcBorders>
              <w:top w:val="single" w:sz="12" w:space="0" w:color="404040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tcMar>
              <w:top w:w="57" w:type="dxa"/>
              <w:left w:w="85" w:type="dxa"/>
              <w:right w:w="0" w:type="dxa"/>
            </w:tcMar>
            <w:vAlign w:val="center"/>
          </w:tcPr>
          <w:p w14:paraId="7E33F530" w14:textId="52AFAFA4" w:rsidR="003C7E2E" w:rsidRPr="004F0D26" w:rsidRDefault="003C7E2E" w:rsidP="003C7E2E">
            <w:pPr>
              <w:pStyle w:val="a9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수준 </w:t>
            </w:r>
            <w:r>
              <w:rPr>
                <w:rFonts w:asciiTheme="minorEastAsia" w:eastAsiaTheme="minorEastAsia" w:hAnsiTheme="minorEastAsia"/>
                <w:sz w:val="18"/>
                <w:szCs w:val="18"/>
              </w:rPr>
              <w:t>(</w:t>
            </w:r>
            <w:proofErr w:type="gramStart"/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상,중</w:t>
            </w:r>
            <w:proofErr w:type="gramEnd"/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,하)</w:t>
            </w:r>
          </w:p>
        </w:tc>
        <w:tc>
          <w:tcPr>
            <w:tcW w:w="2459" w:type="dxa"/>
            <w:tcBorders>
              <w:top w:val="single" w:sz="12" w:space="0" w:color="404040"/>
              <w:left w:val="dotted" w:sz="2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top w:w="57" w:type="dxa"/>
              <w:left w:w="85" w:type="dxa"/>
              <w:right w:w="0" w:type="dxa"/>
            </w:tcMar>
            <w:vAlign w:val="center"/>
          </w:tcPr>
          <w:p w14:paraId="2A521DE3" w14:textId="3D49E51A" w:rsidR="003C7E2E" w:rsidRPr="004F0D26" w:rsidRDefault="003C7E2E" w:rsidP="003C7E2E">
            <w:pPr>
              <w:pStyle w:val="a9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프로그램명</w:t>
            </w:r>
          </w:p>
        </w:tc>
        <w:tc>
          <w:tcPr>
            <w:tcW w:w="2696" w:type="dxa"/>
            <w:tcBorders>
              <w:top w:val="single" w:sz="12" w:space="0" w:color="404040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328325EA" w14:textId="56E6F78D" w:rsidR="003C7E2E" w:rsidRPr="004F0D26" w:rsidRDefault="003C7E2E" w:rsidP="003C7E2E">
            <w:pPr>
              <w:pStyle w:val="a9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수준 </w:t>
            </w:r>
            <w:r>
              <w:rPr>
                <w:rFonts w:asciiTheme="minorEastAsia" w:eastAsiaTheme="minorEastAsia" w:hAnsiTheme="minorEastAsia"/>
                <w:sz w:val="18"/>
                <w:szCs w:val="18"/>
              </w:rPr>
              <w:t>(</w:t>
            </w:r>
            <w:proofErr w:type="gramStart"/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상,중</w:t>
            </w:r>
            <w:proofErr w:type="gramEnd"/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,하)</w:t>
            </w:r>
          </w:p>
        </w:tc>
      </w:tr>
      <w:tr w:rsidR="003C7E2E" w:rsidRPr="004F0D26" w14:paraId="3646DA88" w14:textId="3EAC9D29" w:rsidTr="006F3183">
        <w:trPr>
          <w:gridBefore w:val="1"/>
          <w:wBefore w:w="10" w:type="dxa"/>
          <w:trHeight w:hRule="exact" w:val="427"/>
          <w:jc w:val="center"/>
        </w:trPr>
        <w:tc>
          <w:tcPr>
            <w:tcW w:w="2014" w:type="dxa"/>
            <w:tcBorders>
              <w:top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98BD549" w14:textId="2EE58F02" w:rsidR="003C7E2E" w:rsidRPr="004F0D26" w:rsidRDefault="0014476F" w:rsidP="0034197E">
            <w:pPr>
              <w:pStyle w:val="aa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MS Excel</w:t>
            </w:r>
          </w:p>
        </w:tc>
        <w:tc>
          <w:tcPr>
            <w:tcW w:w="2460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04825579" w14:textId="77777777" w:rsidR="003C7E2E" w:rsidRPr="004F0D26" w:rsidRDefault="003C7E2E" w:rsidP="0034197E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459" w:type="dxa"/>
            <w:tcBorders>
              <w:top w:val="dotted" w:sz="4" w:space="0" w:color="auto"/>
              <w:left w:val="dotted" w:sz="2" w:space="0" w:color="auto"/>
              <w:bottom w:val="dotted" w:sz="2" w:space="0" w:color="auto"/>
              <w:right w:val="dotted" w:sz="4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1715B17E" w14:textId="2506AB39" w:rsidR="003C7E2E" w:rsidRPr="004F0D26" w:rsidRDefault="0014476F" w:rsidP="0034197E">
            <w:pPr>
              <w:pStyle w:val="aa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M</w:t>
            </w:r>
            <w:r>
              <w:rPr>
                <w:rFonts w:asciiTheme="minorEastAsia" w:eastAsiaTheme="minorEastAsia" w:hAnsiTheme="minorEastAsia"/>
              </w:rPr>
              <w:t>S PowerPoint</w:t>
            </w:r>
          </w:p>
        </w:tc>
        <w:tc>
          <w:tcPr>
            <w:tcW w:w="2696" w:type="dxa"/>
            <w:tcBorders>
              <w:top w:val="dotted" w:sz="4" w:space="0" w:color="auto"/>
              <w:left w:val="dotted" w:sz="4" w:space="0" w:color="auto"/>
              <w:bottom w:val="dotted" w:sz="2" w:space="0" w:color="auto"/>
            </w:tcBorders>
            <w:vAlign w:val="center"/>
          </w:tcPr>
          <w:p w14:paraId="7F160E8C" w14:textId="77777777" w:rsidR="003C7E2E" w:rsidRPr="004F0D26" w:rsidRDefault="003C7E2E" w:rsidP="0034197E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</w:tr>
      <w:tr w:rsidR="00B37D4C" w:rsidRPr="004F0D26" w14:paraId="7A62B077" w14:textId="77777777" w:rsidTr="006F3183">
        <w:trPr>
          <w:gridBefore w:val="1"/>
          <w:wBefore w:w="10" w:type="dxa"/>
          <w:trHeight w:hRule="exact" w:val="427"/>
          <w:jc w:val="center"/>
        </w:trPr>
        <w:tc>
          <w:tcPr>
            <w:tcW w:w="2014" w:type="dxa"/>
            <w:tcBorders>
              <w:top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C9BEA3E" w14:textId="77702BD8" w:rsidR="00B37D4C" w:rsidRPr="004F0D26" w:rsidRDefault="0014476F" w:rsidP="0034197E">
            <w:pPr>
              <w:pStyle w:val="aa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M</w:t>
            </w:r>
            <w:r>
              <w:rPr>
                <w:rFonts w:asciiTheme="minorEastAsia" w:eastAsiaTheme="minorEastAsia" w:hAnsiTheme="minorEastAsia"/>
              </w:rPr>
              <w:t>S Word</w:t>
            </w:r>
          </w:p>
        </w:tc>
        <w:tc>
          <w:tcPr>
            <w:tcW w:w="2460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647642D5" w14:textId="77777777" w:rsidR="00B37D4C" w:rsidRPr="004F0D26" w:rsidRDefault="00B37D4C" w:rsidP="0034197E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459" w:type="dxa"/>
            <w:tcBorders>
              <w:top w:val="dotted" w:sz="4" w:space="0" w:color="auto"/>
              <w:left w:val="dotted" w:sz="2" w:space="0" w:color="auto"/>
              <w:bottom w:val="dotted" w:sz="2" w:space="0" w:color="auto"/>
              <w:right w:val="dotted" w:sz="4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27EEDE51" w14:textId="77777777" w:rsidR="00B37D4C" w:rsidRPr="004F0D26" w:rsidRDefault="00B37D4C" w:rsidP="0034197E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696" w:type="dxa"/>
            <w:tcBorders>
              <w:top w:val="dotted" w:sz="4" w:space="0" w:color="auto"/>
              <w:left w:val="dotted" w:sz="4" w:space="0" w:color="auto"/>
              <w:bottom w:val="dotted" w:sz="2" w:space="0" w:color="auto"/>
            </w:tcBorders>
            <w:vAlign w:val="center"/>
          </w:tcPr>
          <w:p w14:paraId="11D38359" w14:textId="77777777" w:rsidR="00B37D4C" w:rsidRPr="004F0D26" w:rsidRDefault="00B37D4C" w:rsidP="0034197E">
            <w:pPr>
              <w:pStyle w:val="aa"/>
              <w:rPr>
                <w:rFonts w:asciiTheme="minorEastAsia" w:eastAsiaTheme="minorEastAsia" w:hAnsiTheme="minorEastAsia"/>
              </w:rPr>
            </w:pPr>
          </w:p>
        </w:tc>
      </w:tr>
      <w:tr w:rsidR="00EC00FF" w:rsidRPr="00647DCA" w14:paraId="060A8735" w14:textId="77777777" w:rsidTr="006F3183">
        <w:trPr>
          <w:trHeight w:hRule="exact" w:val="430"/>
          <w:jc w:val="center"/>
        </w:trPr>
        <w:tc>
          <w:tcPr>
            <w:tcW w:w="9639" w:type="dxa"/>
            <w:gridSpan w:val="5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532B9B2" w14:textId="3ADB162B" w:rsidR="00EC00FF" w:rsidRPr="00BE4153" w:rsidRDefault="000B60E6" w:rsidP="006966BF">
            <w:pPr>
              <w:pStyle w:val="a9"/>
              <w:numPr>
                <w:ilvl w:val="0"/>
                <w:numId w:val="12"/>
              </w:numPr>
              <w:rPr>
                <w:rFonts w:asciiTheme="minorEastAsia" w:eastAsia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/>
                <w:sz w:val="36"/>
                <w:szCs w:val="36"/>
              </w:rPr>
              <w:lastRenderedPageBreak/>
              <w:br w:type="page"/>
            </w:r>
            <w:r w:rsidR="006966BF">
              <w:rPr>
                <w:rFonts w:asciiTheme="minorEastAsia" w:eastAsiaTheme="minorEastAsia" w:hAnsiTheme="minorEastAsia" w:hint="eastAsia"/>
                <w:sz w:val="20"/>
                <w:szCs w:val="20"/>
              </w:rPr>
              <w:t>성장과정</w:t>
            </w:r>
          </w:p>
        </w:tc>
      </w:tr>
    </w:tbl>
    <w:p w14:paraId="2E6A0CAF" w14:textId="4FE5F0DB" w:rsidR="00DA7755" w:rsidRDefault="00DA7755" w:rsidP="000B60E6"/>
    <w:p w14:paraId="4355E54A" w14:textId="14030497" w:rsidR="000B60E6" w:rsidRDefault="000B60E6" w:rsidP="000B60E6"/>
    <w:p w14:paraId="52D3D9B7" w14:textId="2454188D" w:rsidR="00BE4153" w:rsidRDefault="00BE4153" w:rsidP="000B60E6"/>
    <w:p w14:paraId="493E8F3F" w14:textId="5DDF2730" w:rsidR="00BE4153" w:rsidRDefault="00BE4153" w:rsidP="000B60E6"/>
    <w:p w14:paraId="54EF51B3" w14:textId="27E9153F" w:rsidR="003A53E1" w:rsidRDefault="003A53E1" w:rsidP="000B60E6"/>
    <w:p w14:paraId="33E0CAFC" w14:textId="51D7E8C2" w:rsidR="006966BF" w:rsidRDefault="006966BF" w:rsidP="000B60E6"/>
    <w:p w14:paraId="630931B1" w14:textId="72C43D9F" w:rsidR="006966BF" w:rsidRDefault="006966BF" w:rsidP="000B60E6"/>
    <w:p w14:paraId="2D5B98EB" w14:textId="77777777" w:rsidR="006966BF" w:rsidRPr="003A53E1" w:rsidRDefault="006966BF" w:rsidP="000B60E6"/>
    <w:p w14:paraId="34F98C7D" w14:textId="648F663C" w:rsidR="00BE4153" w:rsidRDefault="00BE4153" w:rsidP="000B60E6"/>
    <w:p w14:paraId="2D05CCC3" w14:textId="528D1F65" w:rsidR="00BE4153" w:rsidRDefault="00BE4153" w:rsidP="000B60E6"/>
    <w:p w14:paraId="0AFA3545" w14:textId="77777777" w:rsidR="00BE4153" w:rsidRDefault="00BE4153" w:rsidP="000B60E6"/>
    <w:p w14:paraId="50626431" w14:textId="69AA9872" w:rsidR="00BE4153" w:rsidRDefault="00BE4153" w:rsidP="000B60E6"/>
    <w:tbl>
      <w:tblPr>
        <w:tblW w:w="9682" w:type="dxa"/>
        <w:jc w:val="center"/>
        <w:tblBorders>
          <w:top w:val="single" w:sz="6" w:space="0" w:color="auto"/>
          <w:bottom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" w:type="dxa"/>
          <w:right w:w="12" w:type="dxa"/>
        </w:tblCellMar>
        <w:tblLook w:val="0000" w:firstRow="0" w:lastRow="0" w:firstColumn="0" w:lastColumn="0" w:noHBand="0" w:noVBand="0"/>
      </w:tblPr>
      <w:tblGrid>
        <w:gridCol w:w="9682"/>
      </w:tblGrid>
      <w:tr w:rsidR="00BE4153" w:rsidRPr="00647DCA" w14:paraId="17DA8230" w14:textId="77777777" w:rsidTr="00D63F65">
        <w:trPr>
          <w:trHeight w:hRule="exact" w:val="431"/>
          <w:jc w:val="center"/>
        </w:trPr>
        <w:tc>
          <w:tcPr>
            <w:tcW w:w="968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70BB98E" w14:textId="499E8E8E" w:rsidR="00BE4153" w:rsidRPr="003F103C" w:rsidRDefault="00BE4153" w:rsidP="006966BF">
            <w:pPr>
              <w:pStyle w:val="a9"/>
              <w:numPr>
                <w:ilvl w:val="0"/>
                <w:numId w:val="12"/>
              </w:numPr>
              <w:rPr>
                <w:rFonts w:asciiTheme="minorEastAsia" w:eastAsia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/>
                <w:sz w:val="36"/>
                <w:szCs w:val="36"/>
              </w:rPr>
              <w:br w:type="page"/>
            </w:r>
            <w:r w:rsidR="006966BF">
              <w:rPr>
                <w:rFonts w:asciiTheme="minorEastAsia" w:eastAsiaTheme="minorEastAsia" w:hAnsiTheme="minorEastAsia" w:hint="eastAsia"/>
                <w:sz w:val="20"/>
                <w:szCs w:val="20"/>
              </w:rPr>
              <w:t>지원동기 및 입사 후 포부</w:t>
            </w:r>
          </w:p>
        </w:tc>
      </w:tr>
    </w:tbl>
    <w:p w14:paraId="34C119D2" w14:textId="77777777" w:rsidR="00BE4153" w:rsidRDefault="00BE4153" w:rsidP="00BE4153"/>
    <w:p w14:paraId="6F085179" w14:textId="77777777" w:rsidR="00BE4153" w:rsidRDefault="00BE4153" w:rsidP="00BE4153"/>
    <w:p w14:paraId="2D2A7409" w14:textId="77777777" w:rsidR="00BE4153" w:rsidRDefault="00BE4153" w:rsidP="00BE4153"/>
    <w:p w14:paraId="64F85C84" w14:textId="19092AC1" w:rsidR="00BE4153" w:rsidRDefault="00BE4153" w:rsidP="00BE4153"/>
    <w:p w14:paraId="0FB9F958" w14:textId="2E063B93" w:rsidR="003F103C" w:rsidRDefault="003F103C" w:rsidP="00BE4153"/>
    <w:p w14:paraId="402845D4" w14:textId="640B9E2B" w:rsidR="006966BF" w:rsidRDefault="006966BF" w:rsidP="00BE4153"/>
    <w:p w14:paraId="16F1D307" w14:textId="77777777" w:rsidR="006966BF" w:rsidRDefault="006966BF" w:rsidP="00BE4153"/>
    <w:p w14:paraId="56E46EE3" w14:textId="147EF054" w:rsidR="000945EE" w:rsidRDefault="000945EE" w:rsidP="00BE4153"/>
    <w:p w14:paraId="64D695A3" w14:textId="77777777" w:rsidR="000945EE" w:rsidRDefault="000945EE" w:rsidP="00BE4153"/>
    <w:p w14:paraId="27020FE4" w14:textId="77777777" w:rsidR="00BE4153" w:rsidRDefault="00BE4153" w:rsidP="00BE4153"/>
    <w:p w14:paraId="6019B759" w14:textId="559BBC07" w:rsidR="00BE4153" w:rsidRDefault="00BE4153" w:rsidP="000B60E6"/>
    <w:p w14:paraId="52894B8F" w14:textId="78247FD1" w:rsidR="00BE4153" w:rsidRDefault="00BE4153" w:rsidP="000B60E6"/>
    <w:tbl>
      <w:tblPr>
        <w:tblW w:w="9682" w:type="dxa"/>
        <w:jc w:val="center"/>
        <w:tblBorders>
          <w:top w:val="single" w:sz="6" w:space="0" w:color="auto"/>
          <w:bottom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" w:type="dxa"/>
          <w:right w:w="12" w:type="dxa"/>
        </w:tblCellMar>
        <w:tblLook w:val="0000" w:firstRow="0" w:lastRow="0" w:firstColumn="0" w:lastColumn="0" w:noHBand="0" w:noVBand="0"/>
      </w:tblPr>
      <w:tblGrid>
        <w:gridCol w:w="9682"/>
      </w:tblGrid>
      <w:tr w:rsidR="00BE4153" w:rsidRPr="00647DCA" w14:paraId="15F96A90" w14:textId="77777777" w:rsidTr="00D63F65">
        <w:trPr>
          <w:trHeight w:hRule="exact" w:val="431"/>
          <w:jc w:val="center"/>
        </w:trPr>
        <w:tc>
          <w:tcPr>
            <w:tcW w:w="968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15270BB9" w14:textId="039C4CAC" w:rsidR="00BE4153" w:rsidRPr="00BE4153" w:rsidRDefault="00BE4153" w:rsidP="006966BF">
            <w:pPr>
              <w:pStyle w:val="a9"/>
              <w:numPr>
                <w:ilvl w:val="0"/>
                <w:numId w:val="12"/>
              </w:numPr>
              <w:rPr>
                <w:rFonts w:asciiTheme="minorEastAsia" w:eastAsia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/>
                <w:sz w:val="36"/>
                <w:szCs w:val="36"/>
              </w:rPr>
              <w:br w:type="page"/>
            </w:r>
            <w:r w:rsidR="006966BF">
              <w:rPr>
                <w:rFonts w:asciiTheme="minorEastAsia" w:eastAsiaTheme="minorEastAsia" w:hAnsiTheme="minorEastAsia" w:hint="eastAsia"/>
                <w:sz w:val="20"/>
                <w:szCs w:val="20"/>
              </w:rPr>
              <w:t>성격의 장,</w:t>
            </w:r>
            <w:r w:rsidR="006966BF">
              <w:rPr>
                <w:rFonts w:asciiTheme="minorEastAsia" w:eastAsiaTheme="minorEastAsia" w:hAnsiTheme="minorEastAsia"/>
                <w:sz w:val="20"/>
                <w:szCs w:val="20"/>
              </w:rPr>
              <w:t xml:space="preserve"> </w:t>
            </w:r>
            <w:r w:rsidR="006966BF">
              <w:rPr>
                <w:rFonts w:asciiTheme="minorEastAsia" w:eastAsiaTheme="minorEastAsia" w:hAnsiTheme="minorEastAsia" w:hint="eastAsia"/>
                <w:sz w:val="20"/>
                <w:szCs w:val="20"/>
              </w:rPr>
              <w:t>단점</w:t>
            </w:r>
          </w:p>
        </w:tc>
      </w:tr>
    </w:tbl>
    <w:p w14:paraId="1C79CC30" w14:textId="77777777" w:rsidR="00BE4153" w:rsidRDefault="00BE4153" w:rsidP="00BE4153"/>
    <w:p w14:paraId="2B487115" w14:textId="6BF1B55C" w:rsidR="00BE4153" w:rsidRDefault="00BE4153" w:rsidP="000B60E6"/>
    <w:p w14:paraId="32C76FCD" w14:textId="2818DC2C" w:rsidR="005B7160" w:rsidRDefault="005B7160" w:rsidP="000B60E6"/>
    <w:p w14:paraId="5CC34F83" w14:textId="4BCE3206" w:rsidR="005B7160" w:rsidRDefault="005B7160" w:rsidP="000B60E6"/>
    <w:p w14:paraId="4061FD6D" w14:textId="0A4411FF" w:rsidR="005B7160" w:rsidRDefault="005B7160" w:rsidP="000B60E6"/>
    <w:p w14:paraId="70731D7B" w14:textId="0B3EDA38" w:rsidR="005B7160" w:rsidRDefault="005B7160" w:rsidP="000B60E6"/>
    <w:p w14:paraId="0546446E" w14:textId="73BBD845" w:rsidR="005B7160" w:rsidRDefault="005B7160" w:rsidP="000B60E6"/>
    <w:p w14:paraId="0864C4A2" w14:textId="1CD82E2E" w:rsidR="005B7160" w:rsidRDefault="005B7160" w:rsidP="000B60E6"/>
    <w:p w14:paraId="2C705E73" w14:textId="6DE41D0B" w:rsidR="005B7160" w:rsidRDefault="005B7160" w:rsidP="000B60E6"/>
    <w:p w14:paraId="633B22D5" w14:textId="77777777" w:rsidR="005B7160" w:rsidRDefault="005B7160" w:rsidP="000B60E6"/>
    <w:p w14:paraId="1C03AF65" w14:textId="0E6834A9" w:rsidR="006966BF" w:rsidRDefault="006966BF">
      <w:pPr>
        <w:widowControl/>
        <w:wordWrap/>
        <w:autoSpaceDE/>
        <w:autoSpaceDN/>
        <w:jc w:val="left"/>
      </w:pPr>
      <w:r>
        <w:br w:type="page"/>
      </w:r>
    </w:p>
    <w:tbl>
      <w:tblPr>
        <w:tblW w:w="9682" w:type="dxa"/>
        <w:jc w:val="center"/>
        <w:tblBorders>
          <w:top w:val="single" w:sz="6" w:space="0" w:color="auto"/>
          <w:bottom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" w:type="dxa"/>
          <w:right w:w="12" w:type="dxa"/>
        </w:tblCellMar>
        <w:tblLook w:val="0000" w:firstRow="0" w:lastRow="0" w:firstColumn="0" w:lastColumn="0" w:noHBand="0" w:noVBand="0"/>
      </w:tblPr>
      <w:tblGrid>
        <w:gridCol w:w="9682"/>
      </w:tblGrid>
      <w:tr w:rsidR="006966BF" w:rsidRPr="00647DCA" w14:paraId="1E7182A9" w14:textId="77777777" w:rsidTr="0034197E">
        <w:trPr>
          <w:trHeight w:hRule="exact" w:val="431"/>
          <w:jc w:val="center"/>
        </w:trPr>
        <w:tc>
          <w:tcPr>
            <w:tcW w:w="968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6DA2ED2B" w14:textId="3F928094" w:rsidR="006966BF" w:rsidRPr="003F103C" w:rsidRDefault="006966BF" w:rsidP="006966BF">
            <w:pPr>
              <w:pStyle w:val="a9"/>
              <w:numPr>
                <w:ilvl w:val="0"/>
                <w:numId w:val="12"/>
              </w:numPr>
              <w:rPr>
                <w:rFonts w:asciiTheme="minorEastAsia" w:eastAsia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/>
                <w:sz w:val="36"/>
                <w:szCs w:val="36"/>
              </w:rPr>
              <w:lastRenderedPageBreak/>
              <w:br w:type="page"/>
            </w: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대</w:t>
            </w:r>
            <w:r w:rsidR="005B7160">
              <w:rPr>
                <w:rFonts w:asciiTheme="minorEastAsia" w:eastAsiaTheme="minorEastAsia" w:hAnsiTheme="minorEastAsia" w:hint="eastAsia"/>
                <w:sz w:val="20"/>
                <w:szCs w:val="20"/>
              </w:rPr>
              <w:t>내</w:t>
            </w: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외</w:t>
            </w:r>
            <w:r w:rsidR="005501E8">
              <w:rPr>
                <w:rFonts w:asciiTheme="minorEastAsia" w:eastAsiaTheme="minorEastAsia" w:hAnsiTheme="minorEastAsia" w:hint="eastAsia"/>
                <w:sz w:val="20"/>
                <w:szCs w:val="20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활동 경험</w:t>
            </w:r>
          </w:p>
        </w:tc>
      </w:tr>
    </w:tbl>
    <w:p w14:paraId="03AE4093" w14:textId="77777777" w:rsidR="006966BF" w:rsidRDefault="006966BF" w:rsidP="006966BF"/>
    <w:p w14:paraId="232661B6" w14:textId="127F3CAA" w:rsidR="006966BF" w:rsidRDefault="006966BF" w:rsidP="000B60E6"/>
    <w:p w14:paraId="36470C6B" w14:textId="7B1B6E0D" w:rsidR="006966BF" w:rsidRDefault="006966BF" w:rsidP="000B60E6"/>
    <w:p w14:paraId="6659EAA5" w14:textId="228BBAF2" w:rsidR="006966BF" w:rsidRDefault="006966BF" w:rsidP="000B60E6"/>
    <w:p w14:paraId="658FAB2E" w14:textId="53A6F8AC" w:rsidR="006966BF" w:rsidRDefault="006966BF" w:rsidP="000B60E6"/>
    <w:p w14:paraId="479ECD14" w14:textId="322E5601" w:rsidR="006966BF" w:rsidRDefault="006966BF" w:rsidP="000B60E6"/>
    <w:p w14:paraId="36A620C2" w14:textId="1E437564" w:rsidR="006966BF" w:rsidRDefault="006966BF" w:rsidP="000B60E6"/>
    <w:p w14:paraId="1CFB38AC" w14:textId="6CB9F2ED" w:rsidR="006966BF" w:rsidRDefault="006966BF" w:rsidP="000B60E6"/>
    <w:p w14:paraId="34A96323" w14:textId="614D0510" w:rsidR="006966BF" w:rsidRDefault="006966BF" w:rsidP="000B60E6"/>
    <w:p w14:paraId="62C81E5D" w14:textId="3241B0AD" w:rsidR="006966BF" w:rsidRDefault="006966BF" w:rsidP="000B60E6"/>
    <w:p w14:paraId="1D239CFD" w14:textId="7A4A5BF7" w:rsidR="006966BF" w:rsidRDefault="006966BF" w:rsidP="000B60E6"/>
    <w:p w14:paraId="11B70C91" w14:textId="3669D7A4" w:rsidR="006966BF" w:rsidRDefault="006966BF" w:rsidP="000B60E6"/>
    <w:p w14:paraId="15827490" w14:textId="48BE84D0" w:rsidR="006966BF" w:rsidRDefault="006966BF" w:rsidP="000B60E6"/>
    <w:p w14:paraId="4FFA0ADC" w14:textId="467F77F5" w:rsidR="006966BF" w:rsidRDefault="006966BF" w:rsidP="000B60E6"/>
    <w:p w14:paraId="2329CA46" w14:textId="154191DC" w:rsidR="006966BF" w:rsidRDefault="006966BF" w:rsidP="000B60E6"/>
    <w:p w14:paraId="0F8561C4" w14:textId="77777777" w:rsidR="006966BF" w:rsidRDefault="006966BF" w:rsidP="000B60E6"/>
    <w:p w14:paraId="4EEFFD33" w14:textId="77777777" w:rsidR="006966BF" w:rsidRDefault="006966BF" w:rsidP="006966BF"/>
    <w:tbl>
      <w:tblPr>
        <w:tblW w:w="9682" w:type="dxa"/>
        <w:jc w:val="center"/>
        <w:tblBorders>
          <w:top w:val="single" w:sz="6" w:space="0" w:color="auto"/>
          <w:bottom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" w:type="dxa"/>
          <w:right w:w="12" w:type="dxa"/>
        </w:tblCellMar>
        <w:tblLook w:val="0000" w:firstRow="0" w:lastRow="0" w:firstColumn="0" w:lastColumn="0" w:noHBand="0" w:noVBand="0"/>
      </w:tblPr>
      <w:tblGrid>
        <w:gridCol w:w="9682"/>
      </w:tblGrid>
      <w:tr w:rsidR="006966BF" w:rsidRPr="00647DCA" w14:paraId="69DE7724" w14:textId="77777777" w:rsidTr="0034197E">
        <w:trPr>
          <w:trHeight w:hRule="exact" w:val="431"/>
          <w:jc w:val="center"/>
        </w:trPr>
        <w:tc>
          <w:tcPr>
            <w:tcW w:w="968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67D17766" w14:textId="3EDE8EDC" w:rsidR="006966BF" w:rsidRPr="003F103C" w:rsidRDefault="006966BF" w:rsidP="006966BF">
            <w:pPr>
              <w:pStyle w:val="a9"/>
              <w:numPr>
                <w:ilvl w:val="0"/>
                <w:numId w:val="12"/>
              </w:numPr>
              <w:rPr>
                <w:rFonts w:asciiTheme="minorEastAsia" w:eastAsia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/>
                <w:sz w:val="36"/>
                <w:szCs w:val="36"/>
              </w:rPr>
              <w:br w:type="page"/>
            </w: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자신의 업무 역량과 강점</w:t>
            </w:r>
          </w:p>
        </w:tc>
      </w:tr>
    </w:tbl>
    <w:p w14:paraId="168DA049" w14:textId="77777777" w:rsidR="006966BF" w:rsidRDefault="006966BF" w:rsidP="006966BF"/>
    <w:p w14:paraId="3FBD6CFE" w14:textId="610B2DAE" w:rsidR="006966BF" w:rsidRDefault="006966BF" w:rsidP="000B60E6"/>
    <w:p w14:paraId="04E44B26" w14:textId="4523A99A" w:rsidR="006966BF" w:rsidRDefault="006966BF" w:rsidP="000B60E6"/>
    <w:p w14:paraId="042E46A6" w14:textId="0B046290" w:rsidR="006966BF" w:rsidRDefault="006966BF" w:rsidP="000B60E6"/>
    <w:p w14:paraId="4245F74B" w14:textId="112CCEF1" w:rsidR="006966BF" w:rsidRDefault="006966BF" w:rsidP="000B60E6"/>
    <w:p w14:paraId="7F0BAD18" w14:textId="7DFC5EBC" w:rsidR="006966BF" w:rsidRDefault="006966BF" w:rsidP="000B60E6"/>
    <w:p w14:paraId="55CB5D96" w14:textId="75D2371B" w:rsidR="006966BF" w:rsidRDefault="006966BF" w:rsidP="000B60E6"/>
    <w:p w14:paraId="1C98EB11" w14:textId="317EA027" w:rsidR="006966BF" w:rsidRDefault="006966BF" w:rsidP="000B60E6"/>
    <w:p w14:paraId="61D2BBC0" w14:textId="6C79AECE" w:rsidR="006966BF" w:rsidRDefault="006966BF" w:rsidP="000B60E6"/>
    <w:p w14:paraId="133410EC" w14:textId="4F79D96B" w:rsidR="006966BF" w:rsidRDefault="006966BF" w:rsidP="000B60E6"/>
    <w:p w14:paraId="1096B3BE" w14:textId="007A39A6" w:rsidR="006966BF" w:rsidRDefault="006966BF" w:rsidP="000B60E6"/>
    <w:p w14:paraId="6C023C91" w14:textId="2CDA6769" w:rsidR="006966BF" w:rsidRDefault="006966BF" w:rsidP="000B60E6"/>
    <w:p w14:paraId="51BDF957" w14:textId="0013626A" w:rsidR="006966BF" w:rsidRDefault="006966BF" w:rsidP="000B60E6"/>
    <w:p w14:paraId="02B32DE4" w14:textId="2EF42BD8" w:rsidR="006966BF" w:rsidRDefault="006966BF" w:rsidP="000B60E6"/>
    <w:p w14:paraId="6842BE73" w14:textId="63912641" w:rsidR="006966BF" w:rsidRDefault="006966BF" w:rsidP="000B60E6"/>
    <w:p w14:paraId="52757BB5" w14:textId="0BDFE318" w:rsidR="006966BF" w:rsidRDefault="006966BF">
      <w:pPr>
        <w:widowControl/>
        <w:wordWrap/>
        <w:autoSpaceDE/>
        <w:autoSpaceDN/>
        <w:jc w:val="left"/>
      </w:pPr>
      <w:r>
        <w:br w:type="page"/>
      </w:r>
    </w:p>
    <w:tbl>
      <w:tblPr>
        <w:tblW w:w="9682" w:type="dxa"/>
        <w:jc w:val="center"/>
        <w:tblBorders>
          <w:top w:val="single" w:sz="6" w:space="0" w:color="auto"/>
          <w:bottom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" w:type="dxa"/>
          <w:right w:w="12" w:type="dxa"/>
        </w:tblCellMar>
        <w:tblLook w:val="0000" w:firstRow="0" w:lastRow="0" w:firstColumn="0" w:lastColumn="0" w:noHBand="0" w:noVBand="0"/>
      </w:tblPr>
      <w:tblGrid>
        <w:gridCol w:w="9682"/>
      </w:tblGrid>
      <w:tr w:rsidR="006966BF" w:rsidRPr="00647DCA" w14:paraId="1BBA74D4" w14:textId="77777777" w:rsidTr="0034197E">
        <w:trPr>
          <w:trHeight w:hRule="exact" w:val="431"/>
          <w:jc w:val="center"/>
        </w:trPr>
        <w:tc>
          <w:tcPr>
            <w:tcW w:w="968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D9F1A23" w14:textId="72F628ED" w:rsidR="006966BF" w:rsidRPr="003F103C" w:rsidRDefault="006966BF" w:rsidP="006966BF">
            <w:pPr>
              <w:pStyle w:val="a9"/>
              <w:numPr>
                <w:ilvl w:val="0"/>
                <w:numId w:val="12"/>
              </w:numPr>
              <w:rPr>
                <w:rFonts w:asciiTheme="minorEastAsia" w:eastAsia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/>
                <w:sz w:val="36"/>
                <w:szCs w:val="36"/>
              </w:rPr>
              <w:lastRenderedPageBreak/>
              <w:br w:type="page"/>
            </w: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경력</w:t>
            </w:r>
            <w:r w:rsidR="003C7E2E">
              <w:rPr>
                <w:rFonts w:asciiTheme="minorEastAsia" w:eastAsiaTheme="minorEastAsia" w:hAnsiTheme="minorEastAsia" w:hint="eastAsia"/>
                <w:sz w:val="20"/>
                <w:szCs w:val="20"/>
              </w:rPr>
              <w:t>기술서</w:t>
            </w: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 xml:space="preserve"> </w:t>
            </w:r>
            <w:r>
              <w:rPr>
                <w:rFonts w:asciiTheme="minorEastAsia" w:eastAsiaTheme="minorEastAsia" w:hAnsiTheme="minorEastAsia"/>
                <w:sz w:val="20"/>
                <w:szCs w:val="20"/>
              </w:rPr>
              <w:t>(</w:t>
            </w: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해당 시 작성)</w:t>
            </w:r>
          </w:p>
        </w:tc>
      </w:tr>
    </w:tbl>
    <w:p w14:paraId="721E668C" w14:textId="1350EEFD" w:rsidR="006966BF" w:rsidRDefault="006966BF" w:rsidP="000B60E6"/>
    <w:tbl>
      <w:tblPr>
        <w:tblStyle w:val="a3"/>
        <w:tblW w:w="9687" w:type="dxa"/>
        <w:tblLook w:val="04A0" w:firstRow="1" w:lastRow="0" w:firstColumn="1" w:lastColumn="0" w:noHBand="0" w:noVBand="1"/>
      </w:tblPr>
      <w:tblGrid>
        <w:gridCol w:w="423"/>
        <w:gridCol w:w="1569"/>
        <w:gridCol w:w="3280"/>
        <w:gridCol w:w="1283"/>
        <w:gridCol w:w="3132"/>
      </w:tblGrid>
      <w:tr w:rsidR="001345A8" w14:paraId="63D4305E" w14:textId="2CCD1593" w:rsidTr="0077282F">
        <w:trPr>
          <w:trHeight w:val="390"/>
        </w:trPr>
        <w:tc>
          <w:tcPr>
            <w:tcW w:w="1992" w:type="dxa"/>
            <w:gridSpan w:val="2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F5C003" w14:textId="0AC77C09" w:rsidR="001345A8" w:rsidRPr="003C7E2E" w:rsidRDefault="001345A8" w:rsidP="001345A8">
            <w:pPr>
              <w:jc w:val="center"/>
              <w:rPr>
                <w:b/>
                <w:bCs/>
              </w:rPr>
            </w:pPr>
            <w:r w:rsidRPr="003C7E2E">
              <w:rPr>
                <w:rFonts w:hint="eastAsia"/>
                <w:b/>
                <w:bCs/>
              </w:rPr>
              <w:t>총 경력</w:t>
            </w:r>
          </w:p>
        </w:tc>
        <w:tc>
          <w:tcPr>
            <w:tcW w:w="7695" w:type="dxa"/>
            <w:gridSpan w:val="3"/>
            <w:tcBorders>
              <w:top w:val="single" w:sz="12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C180BE" w14:textId="77777777" w:rsidR="001345A8" w:rsidRPr="003C7E2E" w:rsidRDefault="001345A8" w:rsidP="001345A8">
            <w:pPr>
              <w:jc w:val="center"/>
              <w:rPr>
                <w:b/>
                <w:bCs/>
              </w:rPr>
            </w:pPr>
            <w:proofErr w:type="gramStart"/>
            <w:r w:rsidRPr="003C7E2E">
              <w:rPr>
                <w:rFonts w:hint="eastAsia"/>
                <w:b/>
                <w:bCs/>
              </w:rPr>
              <w:t xml:space="preserve">총 </w:t>
            </w:r>
            <w:r w:rsidRPr="003C7E2E">
              <w:rPr>
                <w:b/>
                <w:bCs/>
              </w:rPr>
              <w:t xml:space="preserve"> 00</w:t>
            </w:r>
            <w:proofErr w:type="gramEnd"/>
            <w:r w:rsidRPr="003C7E2E">
              <w:rPr>
                <w:rFonts w:hint="eastAsia"/>
                <w:b/>
                <w:bCs/>
              </w:rPr>
              <w:t>년</w:t>
            </w:r>
            <w:r w:rsidRPr="003C7E2E">
              <w:rPr>
                <w:b/>
                <w:bCs/>
              </w:rPr>
              <w:t xml:space="preserve"> 00</w:t>
            </w:r>
            <w:r w:rsidRPr="003C7E2E">
              <w:rPr>
                <w:rFonts w:hint="eastAsia"/>
                <w:b/>
                <w:bCs/>
              </w:rPr>
              <w:t>개월</w:t>
            </w:r>
          </w:p>
        </w:tc>
      </w:tr>
      <w:tr w:rsidR="001345A8" w14:paraId="7F06B48B" w14:textId="77777777" w:rsidTr="0077282F">
        <w:trPr>
          <w:trHeight w:val="356"/>
        </w:trPr>
        <w:tc>
          <w:tcPr>
            <w:tcW w:w="423" w:type="dxa"/>
            <w:vMerge w:val="restart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E507AF6" w14:textId="1D48ACA3" w:rsidR="001345A8" w:rsidRPr="001345A8" w:rsidRDefault="001345A8" w:rsidP="001345A8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1</w:t>
            </w:r>
          </w:p>
        </w:tc>
        <w:tc>
          <w:tcPr>
            <w:tcW w:w="1569" w:type="dxa"/>
            <w:tcBorders>
              <w:top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8A1006" w14:textId="457D1C21" w:rsidR="001345A8" w:rsidRPr="001345A8" w:rsidRDefault="001345A8" w:rsidP="001345A8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회사명</w:t>
            </w:r>
          </w:p>
        </w:tc>
        <w:tc>
          <w:tcPr>
            <w:tcW w:w="3280" w:type="dxa"/>
            <w:tcBorders>
              <w:top w:val="single" w:sz="12" w:space="0" w:color="auto"/>
              <w:left w:val="single" w:sz="4" w:space="0" w:color="auto"/>
            </w:tcBorders>
            <w:vAlign w:val="center"/>
          </w:tcPr>
          <w:p w14:paraId="5B959C28" w14:textId="77777777" w:rsidR="001345A8" w:rsidRPr="001345A8" w:rsidRDefault="001345A8" w:rsidP="001345A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15948C8A" w14:textId="710B9A7B" w:rsidR="001345A8" w:rsidRPr="001345A8" w:rsidRDefault="001345A8" w:rsidP="001345A8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소속</w:t>
            </w:r>
          </w:p>
        </w:tc>
        <w:tc>
          <w:tcPr>
            <w:tcW w:w="3132" w:type="dxa"/>
            <w:tcBorders>
              <w:top w:val="single" w:sz="12" w:space="0" w:color="auto"/>
            </w:tcBorders>
            <w:vAlign w:val="center"/>
          </w:tcPr>
          <w:p w14:paraId="7EE05415" w14:textId="77777777" w:rsidR="001345A8" w:rsidRPr="001345A8" w:rsidRDefault="001345A8" w:rsidP="001345A8">
            <w:pPr>
              <w:jc w:val="center"/>
              <w:rPr>
                <w:sz w:val="18"/>
                <w:szCs w:val="18"/>
              </w:rPr>
            </w:pPr>
          </w:p>
        </w:tc>
      </w:tr>
      <w:tr w:rsidR="0077282F" w14:paraId="29B13519" w14:textId="77777777" w:rsidTr="0077282F">
        <w:trPr>
          <w:trHeight w:val="356"/>
        </w:trPr>
        <w:tc>
          <w:tcPr>
            <w:tcW w:w="423" w:type="dxa"/>
            <w:vMerge/>
            <w:shd w:val="clear" w:color="auto" w:fill="F2F2F2" w:themeFill="background1" w:themeFillShade="F2"/>
            <w:vAlign w:val="center"/>
          </w:tcPr>
          <w:p w14:paraId="3F492FB5" w14:textId="77777777" w:rsidR="0077282F" w:rsidRPr="001345A8" w:rsidRDefault="0077282F" w:rsidP="001345A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69" w:type="dxa"/>
            <w:shd w:val="clear" w:color="auto" w:fill="F2F2F2" w:themeFill="background1" w:themeFillShade="F2"/>
            <w:vAlign w:val="center"/>
          </w:tcPr>
          <w:p w14:paraId="75B80C4A" w14:textId="09699847" w:rsidR="0077282F" w:rsidRPr="001345A8" w:rsidRDefault="0077282F" w:rsidP="001345A8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최종직위</w:t>
            </w:r>
          </w:p>
        </w:tc>
        <w:tc>
          <w:tcPr>
            <w:tcW w:w="3280" w:type="dxa"/>
            <w:vAlign w:val="center"/>
          </w:tcPr>
          <w:p w14:paraId="30BC7569" w14:textId="77777777" w:rsidR="0077282F" w:rsidRPr="001345A8" w:rsidRDefault="0077282F" w:rsidP="001345A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vMerge w:val="restart"/>
            <w:shd w:val="clear" w:color="auto" w:fill="F2F2F2" w:themeFill="background1" w:themeFillShade="F2"/>
            <w:vAlign w:val="center"/>
          </w:tcPr>
          <w:p w14:paraId="66F7F303" w14:textId="77777777" w:rsidR="0077282F" w:rsidRPr="001345A8" w:rsidRDefault="0077282F" w:rsidP="001345A8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증빙제출</w:t>
            </w:r>
          </w:p>
          <w:p w14:paraId="48F100CE" w14:textId="513295BA" w:rsidR="0077282F" w:rsidRPr="001345A8" w:rsidRDefault="0077282F" w:rsidP="001345A8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가능여부</w:t>
            </w:r>
          </w:p>
        </w:tc>
        <w:tc>
          <w:tcPr>
            <w:tcW w:w="3132" w:type="dxa"/>
            <w:vMerge w:val="restart"/>
            <w:vAlign w:val="center"/>
          </w:tcPr>
          <w:p w14:paraId="60B8B97F" w14:textId="29EBEAE2" w:rsidR="0077282F" w:rsidRPr="001345A8" w:rsidRDefault="00617979" w:rsidP="001345A8">
            <w:pPr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Y</w:t>
            </w:r>
            <w:r>
              <w:rPr>
                <w:sz w:val="18"/>
                <w:szCs w:val="18"/>
              </w:rPr>
              <w:t>/N</w:t>
            </w:r>
          </w:p>
        </w:tc>
      </w:tr>
      <w:tr w:rsidR="0077282F" w14:paraId="10F8F0F8" w14:textId="77777777" w:rsidTr="0077282F">
        <w:trPr>
          <w:trHeight w:val="411"/>
        </w:trPr>
        <w:tc>
          <w:tcPr>
            <w:tcW w:w="423" w:type="dxa"/>
            <w:vMerge/>
            <w:shd w:val="clear" w:color="auto" w:fill="F2F2F2" w:themeFill="background1" w:themeFillShade="F2"/>
            <w:vAlign w:val="center"/>
          </w:tcPr>
          <w:p w14:paraId="0E4ED282" w14:textId="77777777" w:rsidR="0077282F" w:rsidRPr="001345A8" w:rsidRDefault="0077282F" w:rsidP="001345A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69" w:type="dxa"/>
            <w:shd w:val="clear" w:color="auto" w:fill="F2F2F2" w:themeFill="background1" w:themeFillShade="F2"/>
            <w:vAlign w:val="center"/>
          </w:tcPr>
          <w:p w14:paraId="00EE7137" w14:textId="44F8B76A" w:rsidR="0077282F" w:rsidRPr="001345A8" w:rsidRDefault="0077282F" w:rsidP="001345A8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고용형태</w:t>
            </w:r>
          </w:p>
        </w:tc>
        <w:tc>
          <w:tcPr>
            <w:tcW w:w="3280" w:type="dxa"/>
            <w:vAlign w:val="center"/>
          </w:tcPr>
          <w:p w14:paraId="5679EFFE" w14:textId="77777777" w:rsidR="0077282F" w:rsidRPr="001345A8" w:rsidRDefault="0077282F" w:rsidP="001345A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vMerge/>
            <w:shd w:val="clear" w:color="auto" w:fill="F2F2F2" w:themeFill="background1" w:themeFillShade="F2"/>
            <w:vAlign w:val="center"/>
          </w:tcPr>
          <w:p w14:paraId="1EF8D924" w14:textId="7EDC5D65" w:rsidR="0077282F" w:rsidRPr="001345A8" w:rsidRDefault="0077282F" w:rsidP="001345A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32" w:type="dxa"/>
            <w:vMerge/>
            <w:vAlign w:val="center"/>
          </w:tcPr>
          <w:p w14:paraId="4BAEEE4E" w14:textId="77777777" w:rsidR="0077282F" w:rsidRPr="001345A8" w:rsidRDefault="0077282F" w:rsidP="001345A8">
            <w:pPr>
              <w:jc w:val="center"/>
              <w:rPr>
                <w:sz w:val="18"/>
                <w:szCs w:val="18"/>
              </w:rPr>
            </w:pPr>
          </w:p>
        </w:tc>
      </w:tr>
      <w:tr w:rsidR="001345A8" w14:paraId="7E353D48" w14:textId="77777777" w:rsidTr="0077282F">
        <w:trPr>
          <w:trHeight w:val="373"/>
        </w:trPr>
        <w:tc>
          <w:tcPr>
            <w:tcW w:w="423" w:type="dxa"/>
            <w:vMerge/>
            <w:shd w:val="clear" w:color="auto" w:fill="F2F2F2" w:themeFill="background1" w:themeFillShade="F2"/>
            <w:vAlign w:val="center"/>
          </w:tcPr>
          <w:p w14:paraId="39410A46" w14:textId="77777777" w:rsidR="001345A8" w:rsidRPr="001345A8" w:rsidRDefault="001345A8" w:rsidP="001345A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69" w:type="dxa"/>
            <w:shd w:val="clear" w:color="auto" w:fill="F2F2F2" w:themeFill="background1" w:themeFillShade="F2"/>
            <w:vAlign w:val="center"/>
          </w:tcPr>
          <w:p w14:paraId="0F33F168" w14:textId="26185B50" w:rsidR="001345A8" w:rsidRPr="001345A8" w:rsidRDefault="001345A8" w:rsidP="001345A8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근무기간</w:t>
            </w:r>
          </w:p>
        </w:tc>
        <w:tc>
          <w:tcPr>
            <w:tcW w:w="7695" w:type="dxa"/>
            <w:gridSpan w:val="3"/>
            <w:vAlign w:val="center"/>
          </w:tcPr>
          <w:p w14:paraId="12811CA9" w14:textId="4CACF6BC" w:rsidR="001345A8" w:rsidRPr="001345A8" w:rsidRDefault="001345A8" w:rsidP="001345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~   (00</w:t>
            </w:r>
            <w:r>
              <w:rPr>
                <w:rFonts w:hint="eastAsia"/>
                <w:sz w:val="18"/>
                <w:szCs w:val="18"/>
              </w:rPr>
              <w:t>년</w:t>
            </w:r>
            <w:r w:rsidR="0077282F">
              <w:rPr>
                <w:rFonts w:hint="eastAsia"/>
                <w:sz w:val="18"/>
                <w:szCs w:val="18"/>
              </w:rPr>
              <w:t xml:space="preserve"> </w:t>
            </w: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0</w:t>
            </w:r>
            <w:r>
              <w:rPr>
                <w:rFonts w:hint="eastAsia"/>
                <w:sz w:val="18"/>
                <w:szCs w:val="18"/>
              </w:rPr>
              <w:t>개월)</w:t>
            </w:r>
          </w:p>
        </w:tc>
      </w:tr>
      <w:tr w:rsidR="001345A8" w14:paraId="351A5CDD" w14:textId="77777777" w:rsidTr="0077282F">
        <w:trPr>
          <w:trHeight w:val="712"/>
        </w:trPr>
        <w:tc>
          <w:tcPr>
            <w:tcW w:w="423" w:type="dxa"/>
            <w:vMerge/>
            <w:shd w:val="clear" w:color="auto" w:fill="F2F2F2" w:themeFill="background1" w:themeFillShade="F2"/>
            <w:vAlign w:val="center"/>
          </w:tcPr>
          <w:p w14:paraId="5B7CF4B5" w14:textId="77777777" w:rsidR="001345A8" w:rsidRPr="001345A8" w:rsidRDefault="001345A8" w:rsidP="001345A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69" w:type="dxa"/>
            <w:shd w:val="clear" w:color="auto" w:fill="F2F2F2" w:themeFill="background1" w:themeFillShade="F2"/>
            <w:vAlign w:val="center"/>
          </w:tcPr>
          <w:p w14:paraId="39B2E2A9" w14:textId="77777777" w:rsidR="001345A8" w:rsidRPr="001345A8" w:rsidRDefault="001345A8" w:rsidP="001345A8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담당업무</w:t>
            </w:r>
          </w:p>
          <w:p w14:paraId="63C49FD7" w14:textId="0F6E0C62" w:rsidR="001345A8" w:rsidRPr="001345A8" w:rsidRDefault="001345A8" w:rsidP="001345A8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(주요경력)</w:t>
            </w:r>
          </w:p>
        </w:tc>
        <w:tc>
          <w:tcPr>
            <w:tcW w:w="7695" w:type="dxa"/>
            <w:gridSpan w:val="3"/>
            <w:vAlign w:val="center"/>
          </w:tcPr>
          <w:p w14:paraId="04BDFBC5" w14:textId="77777777" w:rsidR="001345A8" w:rsidRDefault="001345A8" w:rsidP="001345A8">
            <w:pPr>
              <w:jc w:val="center"/>
              <w:rPr>
                <w:sz w:val="18"/>
                <w:szCs w:val="18"/>
              </w:rPr>
            </w:pPr>
          </w:p>
          <w:p w14:paraId="7C65D5E9" w14:textId="77777777" w:rsidR="0077282F" w:rsidRDefault="0077282F" w:rsidP="001345A8">
            <w:pPr>
              <w:jc w:val="center"/>
              <w:rPr>
                <w:sz w:val="18"/>
                <w:szCs w:val="18"/>
              </w:rPr>
            </w:pPr>
          </w:p>
          <w:p w14:paraId="0962A7A2" w14:textId="28C59BAA" w:rsidR="0077282F" w:rsidRDefault="0077282F" w:rsidP="001345A8">
            <w:pPr>
              <w:jc w:val="center"/>
              <w:rPr>
                <w:sz w:val="18"/>
                <w:szCs w:val="18"/>
              </w:rPr>
            </w:pPr>
          </w:p>
          <w:p w14:paraId="3FF189DF" w14:textId="77777777" w:rsidR="0077282F" w:rsidRDefault="0077282F" w:rsidP="001345A8">
            <w:pPr>
              <w:jc w:val="center"/>
              <w:rPr>
                <w:sz w:val="18"/>
                <w:szCs w:val="18"/>
              </w:rPr>
            </w:pPr>
          </w:p>
          <w:p w14:paraId="4B5C75A7" w14:textId="69CC3750" w:rsidR="0077282F" w:rsidRPr="001345A8" w:rsidRDefault="0077282F" w:rsidP="001345A8">
            <w:pPr>
              <w:jc w:val="center"/>
              <w:rPr>
                <w:sz w:val="18"/>
                <w:szCs w:val="18"/>
              </w:rPr>
            </w:pPr>
          </w:p>
        </w:tc>
      </w:tr>
      <w:tr w:rsidR="001345A8" w14:paraId="3C23A45D" w14:textId="77777777" w:rsidTr="0077282F">
        <w:trPr>
          <w:trHeight w:val="356"/>
        </w:trPr>
        <w:tc>
          <w:tcPr>
            <w:tcW w:w="423" w:type="dxa"/>
            <w:vMerge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F6951EA" w14:textId="77777777" w:rsidR="001345A8" w:rsidRPr="001345A8" w:rsidRDefault="001345A8" w:rsidP="001345A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69" w:type="dxa"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167870BA" w14:textId="25BE9038" w:rsidR="001345A8" w:rsidRPr="001345A8" w:rsidRDefault="001345A8" w:rsidP="001345A8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퇴사/이직 사유</w:t>
            </w:r>
          </w:p>
        </w:tc>
        <w:tc>
          <w:tcPr>
            <w:tcW w:w="7695" w:type="dxa"/>
            <w:gridSpan w:val="3"/>
            <w:tcBorders>
              <w:bottom w:val="single" w:sz="12" w:space="0" w:color="auto"/>
            </w:tcBorders>
            <w:vAlign w:val="center"/>
          </w:tcPr>
          <w:p w14:paraId="25FB7E29" w14:textId="77777777" w:rsidR="001345A8" w:rsidRPr="001345A8" w:rsidRDefault="001345A8" w:rsidP="001345A8">
            <w:pPr>
              <w:jc w:val="center"/>
              <w:rPr>
                <w:sz w:val="18"/>
                <w:szCs w:val="18"/>
              </w:rPr>
            </w:pPr>
          </w:p>
        </w:tc>
      </w:tr>
      <w:tr w:rsidR="001345A8" w:rsidRPr="001345A8" w14:paraId="49D8930B" w14:textId="77777777" w:rsidTr="0077282F">
        <w:trPr>
          <w:trHeight w:val="356"/>
        </w:trPr>
        <w:tc>
          <w:tcPr>
            <w:tcW w:w="423" w:type="dxa"/>
            <w:vMerge w:val="restart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769776F" w14:textId="5308C1AA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569" w:type="dxa"/>
            <w:tcBorders>
              <w:top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1781D0" w14:textId="777777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회사명</w:t>
            </w:r>
          </w:p>
        </w:tc>
        <w:tc>
          <w:tcPr>
            <w:tcW w:w="3280" w:type="dxa"/>
            <w:tcBorders>
              <w:top w:val="single" w:sz="12" w:space="0" w:color="auto"/>
              <w:left w:val="single" w:sz="4" w:space="0" w:color="auto"/>
            </w:tcBorders>
            <w:vAlign w:val="center"/>
          </w:tcPr>
          <w:p w14:paraId="44DBF402" w14:textId="777777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52CDCD9" w14:textId="777777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소속</w:t>
            </w:r>
          </w:p>
        </w:tc>
        <w:tc>
          <w:tcPr>
            <w:tcW w:w="3132" w:type="dxa"/>
            <w:tcBorders>
              <w:top w:val="single" w:sz="12" w:space="0" w:color="auto"/>
            </w:tcBorders>
            <w:vAlign w:val="center"/>
          </w:tcPr>
          <w:p w14:paraId="65214ECA" w14:textId="777777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</w:p>
        </w:tc>
      </w:tr>
      <w:tr w:rsidR="0077282F" w:rsidRPr="001345A8" w14:paraId="6E148849" w14:textId="77777777" w:rsidTr="0077282F">
        <w:trPr>
          <w:trHeight w:val="373"/>
        </w:trPr>
        <w:tc>
          <w:tcPr>
            <w:tcW w:w="423" w:type="dxa"/>
            <w:vMerge/>
            <w:shd w:val="clear" w:color="auto" w:fill="F2F2F2" w:themeFill="background1" w:themeFillShade="F2"/>
            <w:vAlign w:val="center"/>
          </w:tcPr>
          <w:p w14:paraId="148DE9E9" w14:textId="77777777" w:rsidR="0077282F" w:rsidRPr="001345A8" w:rsidRDefault="0077282F" w:rsidP="0034197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69" w:type="dxa"/>
            <w:shd w:val="clear" w:color="auto" w:fill="F2F2F2" w:themeFill="background1" w:themeFillShade="F2"/>
            <w:vAlign w:val="center"/>
          </w:tcPr>
          <w:p w14:paraId="23534C1D" w14:textId="77777777" w:rsidR="0077282F" w:rsidRPr="001345A8" w:rsidRDefault="0077282F" w:rsidP="0034197E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최종직위</w:t>
            </w:r>
          </w:p>
        </w:tc>
        <w:tc>
          <w:tcPr>
            <w:tcW w:w="3280" w:type="dxa"/>
            <w:vAlign w:val="center"/>
          </w:tcPr>
          <w:p w14:paraId="4D9BBE6A" w14:textId="77777777" w:rsidR="0077282F" w:rsidRPr="001345A8" w:rsidRDefault="0077282F" w:rsidP="0034197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vMerge w:val="restart"/>
            <w:shd w:val="clear" w:color="auto" w:fill="F2F2F2" w:themeFill="background1" w:themeFillShade="F2"/>
            <w:vAlign w:val="center"/>
          </w:tcPr>
          <w:p w14:paraId="1DA33BB2" w14:textId="77777777" w:rsidR="0077282F" w:rsidRPr="001345A8" w:rsidRDefault="0077282F" w:rsidP="0034197E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증빙제출</w:t>
            </w:r>
          </w:p>
          <w:p w14:paraId="6AE4C617" w14:textId="1A35D1FD" w:rsidR="0077282F" w:rsidRPr="001345A8" w:rsidRDefault="0077282F" w:rsidP="0034197E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가능여부</w:t>
            </w:r>
          </w:p>
        </w:tc>
        <w:tc>
          <w:tcPr>
            <w:tcW w:w="3132" w:type="dxa"/>
            <w:vMerge w:val="restart"/>
            <w:vAlign w:val="center"/>
          </w:tcPr>
          <w:p w14:paraId="65905B89" w14:textId="004E6DAC" w:rsidR="0077282F" w:rsidRPr="001345A8" w:rsidRDefault="00617979" w:rsidP="0034197E">
            <w:pPr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Y</w:t>
            </w:r>
            <w:r>
              <w:rPr>
                <w:sz w:val="18"/>
                <w:szCs w:val="18"/>
              </w:rPr>
              <w:t>/N</w:t>
            </w:r>
          </w:p>
        </w:tc>
      </w:tr>
      <w:tr w:rsidR="0077282F" w:rsidRPr="001345A8" w14:paraId="328387B8" w14:textId="77777777" w:rsidTr="0077282F">
        <w:trPr>
          <w:trHeight w:val="342"/>
        </w:trPr>
        <w:tc>
          <w:tcPr>
            <w:tcW w:w="423" w:type="dxa"/>
            <w:vMerge/>
            <w:shd w:val="clear" w:color="auto" w:fill="F2F2F2" w:themeFill="background1" w:themeFillShade="F2"/>
            <w:vAlign w:val="center"/>
          </w:tcPr>
          <w:p w14:paraId="24BD397B" w14:textId="77777777" w:rsidR="0077282F" w:rsidRPr="001345A8" w:rsidRDefault="0077282F" w:rsidP="0034197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69" w:type="dxa"/>
            <w:shd w:val="clear" w:color="auto" w:fill="F2F2F2" w:themeFill="background1" w:themeFillShade="F2"/>
            <w:vAlign w:val="center"/>
          </w:tcPr>
          <w:p w14:paraId="0A52D8F6" w14:textId="77777777" w:rsidR="0077282F" w:rsidRPr="001345A8" w:rsidRDefault="0077282F" w:rsidP="0034197E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고용형태</w:t>
            </w:r>
          </w:p>
        </w:tc>
        <w:tc>
          <w:tcPr>
            <w:tcW w:w="3280" w:type="dxa"/>
            <w:vAlign w:val="center"/>
          </w:tcPr>
          <w:p w14:paraId="275A0E77" w14:textId="77777777" w:rsidR="0077282F" w:rsidRPr="001345A8" w:rsidRDefault="0077282F" w:rsidP="0034197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vMerge/>
            <w:shd w:val="clear" w:color="auto" w:fill="F2F2F2" w:themeFill="background1" w:themeFillShade="F2"/>
            <w:vAlign w:val="center"/>
          </w:tcPr>
          <w:p w14:paraId="53D5FC44" w14:textId="2C1430DC" w:rsidR="0077282F" w:rsidRPr="001345A8" w:rsidRDefault="0077282F" w:rsidP="0034197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32" w:type="dxa"/>
            <w:vMerge/>
            <w:vAlign w:val="center"/>
          </w:tcPr>
          <w:p w14:paraId="533BA707" w14:textId="77777777" w:rsidR="0077282F" w:rsidRPr="001345A8" w:rsidRDefault="0077282F" w:rsidP="0034197E">
            <w:pPr>
              <w:jc w:val="center"/>
              <w:rPr>
                <w:sz w:val="18"/>
                <w:szCs w:val="18"/>
              </w:rPr>
            </w:pPr>
          </w:p>
        </w:tc>
      </w:tr>
      <w:tr w:rsidR="001345A8" w:rsidRPr="001345A8" w14:paraId="036FE72F" w14:textId="77777777" w:rsidTr="0077282F">
        <w:trPr>
          <w:trHeight w:val="356"/>
        </w:trPr>
        <w:tc>
          <w:tcPr>
            <w:tcW w:w="423" w:type="dxa"/>
            <w:vMerge/>
            <w:shd w:val="clear" w:color="auto" w:fill="F2F2F2" w:themeFill="background1" w:themeFillShade="F2"/>
            <w:vAlign w:val="center"/>
          </w:tcPr>
          <w:p w14:paraId="7AFA5EF4" w14:textId="777777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69" w:type="dxa"/>
            <w:shd w:val="clear" w:color="auto" w:fill="F2F2F2" w:themeFill="background1" w:themeFillShade="F2"/>
            <w:vAlign w:val="center"/>
          </w:tcPr>
          <w:p w14:paraId="7219B0EC" w14:textId="777777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근무기간</w:t>
            </w:r>
          </w:p>
        </w:tc>
        <w:tc>
          <w:tcPr>
            <w:tcW w:w="7695" w:type="dxa"/>
            <w:gridSpan w:val="3"/>
            <w:vAlign w:val="center"/>
          </w:tcPr>
          <w:p w14:paraId="5EA5385B" w14:textId="22826689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~   (00</w:t>
            </w:r>
            <w:r>
              <w:rPr>
                <w:rFonts w:hint="eastAsia"/>
                <w:sz w:val="18"/>
                <w:szCs w:val="18"/>
              </w:rPr>
              <w:t>년</w:t>
            </w:r>
            <w:r w:rsidR="0077282F">
              <w:rPr>
                <w:rFonts w:hint="eastAsia"/>
                <w:sz w:val="18"/>
                <w:szCs w:val="18"/>
              </w:rPr>
              <w:t xml:space="preserve"> </w:t>
            </w: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0</w:t>
            </w:r>
            <w:r>
              <w:rPr>
                <w:rFonts w:hint="eastAsia"/>
                <w:sz w:val="18"/>
                <w:szCs w:val="18"/>
              </w:rPr>
              <w:t>개월)</w:t>
            </w:r>
          </w:p>
        </w:tc>
      </w:tr>
      <w:tr w:rsidR="001345A8" w:rsidRPr="001345A8" w14:paraId="364F24FF" w14:textId="77777777" w:rsidTr="0077282F">
        <w:trPr>
          <w:trHeight w:val="712"/>
        </w:trPr>
        <w:tc>
          <w:tcPr>
            <w:tcW w:w="423" w:type="dxa"/>
            <w:vMerge/>
            <w:shd w:val="clear" w:color="auto" w:fill="F2F2F2" w:themeFill="background1" w:themeFillShade="F2"/>
            <w:vAlign w:val="center"/>
          </w:tcPr>
          <w:p w14:paraId="7704ADAB" w14:textId="777777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69" w:type="dxa"/>
            <w:shd w:val="clear" w:color="auto" w:fill="F2F2F2" w:themeFill="background1" w:themeFillShade="F2"/>
            <w:vAlign w:val="center"/>
          </w:tcPr>
          <w:p w14:paraId="098770C9" w14:textId="777777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담당업무</w:t>
            </w:r>
          </w:p>
          <w:p w14:paraId="2BFE85A5" w14:textId="777777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(주요경력)</w:t>
            </w:r>
          </w:p>
        </w:tc>
        <w:tc>
          <w:tcPr>
            <w:tcW w:w="7695" w:type="dxa"/>
            <w:gridSpan w:val="3"/>
            <w:vAlign w:val="center"/>
          </w:tcPr>
          <w:p w14:paraId="18DFD12C" w14:textId="77777777" w:rsidR="001345A8" w:rsidRDefault="001345A8" w:rsidP="0034197E">
            <w:pPr>
              <w:jc w:val="center"/>
              <w:rPr>
                <w:sz w:val="18"/>
                <w:szCs w:val="18"/>
              </w:rPr>
            </w:pPr>
          </w:p>
          <w:p w14:paraId="06DCC3E8" w14:textId="304303EF" w:rsidR="0077282F" w:rsidRDefault="0077282F" w:rsidP="0034197E">
            <w:pPr>
              <w:jc w:val="center"/>
              <w:rPr>
                <w:sz w:val="18"/>
                <w:szCs w:val="18"/>
              </w:rPr>
            </w:pPr>
          </w:p>
          <w:p w14:paraId="15FAAC16" w14:textId="4CA88DAD" w:rsidR="0077282F" w:rsidRDefault="0077282F" w:rsidP="0034197E">
            <w:pPr>
              <w:jc w:val="center"/>
              <w:rPr>
                <w:sz w:val="18"/>
                <w:szCs w:val="18"/>
              </w:rPr>
            </w:pPr>
          </w:p>
          <w:p w14:paraId="64E8086E" w14:textId="77777777" w:rsidR="0077282F" w:rsidRDefault="0077282F" w:rsidP="0034197E">
            <w:pPr>
              <w:jc w:val="center"/>
              <w:rPr>
                <w:sz w:val="18"/>
                <w:szCs w:val="18"/>
              </w:rPr>
            </w:pPr>
          </w:p>
          <w:p w14:paraId="5E59CE60" w14:textId="5E545905" w:rsidR="0077282F" w:rsidRPr="001345A8" w:rsidRDefault="0077282F" w:rsidP="0034197E">
            <w:pPr>
              <w:jc w:val="center"/>
              <w:rPr>
                <w:sz w:val="18"/>
                <w:szCs w:val="18"/>
              </w:rPr>
            </w:pPr>
          </w:p>
        </w:tc>
      </w:tr>
      <w:tr w:rsidR="001345A8" w:rsidRPr="001345A8" w14:paraId="73177D22" w14:textId="77777777" w:rsidTr="0077282F">
        <w:trPr>
          <w:trHeight w:val="373"/>
        </w:trPr>
        <w:tc>
          <w:tcPr>
            <w:tcW w:w="423" w:type="dxa"/>
            <w:vMerge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154B289A" w14:textId="777777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69" w:type="dxa"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F6146E0" w14:textId="777777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퇴사/이직 사유</w:t>
            </w:r>
          </w:p>
        </w:tc>
        <w:tc>
          <w:tcPr>
            <w:tcW w:w="7695" w:type="dxa"/>
            <w:gridSpan w:val="3"/>
            <w:tcBorders>
              <w:bottom w:val="single" w:sz="12" w:space="0" w:color="auto"/>
            </w:tcBorders>
            <w:vAlign w:val="center"/>
          </w:tcPr>
          <w:p w14:paraId="51E902A6" w14:textId="777777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</w:p>
        </w:tc>
      </w:tr>
      <w:tr w:rsidR="001345A8" w:rsidRPr="001345A8" w14:paraId="09B03123" w14:textId="77777777" w:rsidTr="0077282F">
        <w:trPr>
          <w:trHeight w:val="356"/>
        </w:trPr>
        <w:tc>
          <w:tcPr>
            <w:tcW w:w="423" w:type="dxa"/>
            <w:vMerge w:val="restart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67287198" w14:textId="52C3AC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1569" w:type="dxa"/>
            <w:tcBorders>
              <w:top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9AB1F5" w14:textId="777777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회사명</w:t>
            </w:r>
          </w:p>
        </w:tc>
        <w:tc>
          <w:tcPr>
            <w:tcW w:w="3280" w:type="dxa"/>
            <w:tcBorders>
              <w:top w:val="single" w:sz="12" w:space="0" w:color="auto"/>
              <w:left w:val="single" w:sz="4" w:space="0" w:color="auto"/>
            </w:tcBorders>
            <w:vAlign w:val="center"/>
          </w:tcPr>
          <w:p w14:paraId="6AA9C065" w14:textId="777777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D46CBF8" w14:textId="777777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소속</w:t>
            </w:r>
          </w:p>
        </w:tc>
        <w:tc>
          <w:tcPr>
            <w:tcW w:w="3132" w:type="dxa"/>
            <w:tcBorders>
              <w:top w:val="single" w:sz="12" w:space="0" w:color="auto"/>
            </w:tcBorders>
            <w:vAlign w:val="center"/>
          </w:tcPr>
          <w:p w14:paraId="700BA46F" w14:textId="777777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</w:p>
        </w:tc>
      </w:tr>
      <w:tr w:rsidR="0077282F" w:rsidRPr="001345A8" w14:paraId="5D094337" w14:textId="77777777" w:rsidTr="0077282F">
        <w:trPr>
          <w:trHeight w:val="356"/>
        </w:trPr>
        <w:tc>
          <w:tcPr>
            <w:tcW w:w="423" w:type="dxa"/>
            <w:vMerge/>
            <w:shd w:val="clear" w:color="auto" w:fill="F2F2F2" w:themeFill="background1" w:themeFillShade="F2"/>
            <w:vAlign w:val="center"/>
          </w:tcPr>
          <w:p w14:paraId="4759B41A" w14:textId="77777777" w:rsidR="0077282F" w:rsidRPr="001345A8" w:rsidRDefault="0077282F" w:rsidP="0034197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69" w:type="dxa"/>
            <w:shd w:val="clear" w:color="auto" w:fill="F2F2F2" w:themeFill="background1" w:themeFillShade="F2"/>
            <w:vAlign w:val="center"/>
          </w:tcPr>
          <w:p w14:paraId="575F1F9D" w14:textId="77777777" w:rsidR="0077282F" w:rsidRPr="001345A8" w:rsidRDefault="0077282F" w:rsidP="0034197E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최종직위</w:t>
            </w:r>
          </w:p>
        </w:tc>
        <w:tc>
          <w:tcPr>
            <w:tcW w:w="3280" w:type="dxa"/>
            <w:vAlign w:val="center"/>
          </w:tcPr>
          <w:p w14:paraId="774C9F86" w14:textId="77777777" w:rsidR="0077282F" w:rsidRPr="001345A8" w:rsidRDefault="0077282F" w:rsidP="0034197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vMerge w:val="restart"/>
            <w:shd w:val="clear" w:color="auto" w:fill="F2F2F2" w:themeFill="background1" w:themeFillShade="F2"/>
            <w:vAlign w:val="center"/>
          </w:tcPr>
          <w:p w14:paraId="33CFC3A8" w14:textId="77777777" w:rsidR="0077282F" w:rsidRPr="001345A8" w:rsidRDefault="0077282F" w:rsidP="0034197E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증빙제출</w:t>
            </w:r>
          </w:p>
          <w:p w14:paraId="5190E18C" w14:textId="4491E4C4" w:rsidR="0077282F" w:rsidRPr="001345A8" w:rsidRDefault="0077282F" w:rsidP="0034197E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가능여부</w:t>
            </w:r>
          </w:p>
        </w:tc>
        <w:tc>
          <w:tcPr>
            <w:tcW w:w="3132" w:type="dxa"/>
            <w:vMerge w:val="restart"/>
            <w:vAlign w:val="center"/>
          </w:tcPr>
          <w:p w14:paraId="3E299A17" w14:textId="5BD21103" w:rsidR="0077282F" w:rsidRPr="001345A8" w:rsidRDefault="00617979" w:rsidP="0034197E">
            <w:pPr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Y</w:t>
            </w:r>
            <w:r>
              <w:rPr>
                <w:sz w:val="18"/>
                <w:szCs w:val="18"/>
              </w:rPr>
              <w:t>/N</w:t>
            </w:r>
          </w:p>
        </w:tc>
      </w:tr>
      <w:tr w:rsidR="0077282F" w:rsidRPr="001345A8" w14:paraId="194A4790" w14:textId="77777777" w:rsidTr="0077282F">
        <w:trPr>
          <w:trHeight w:val="406"/>
        </w:trPr>
        <w:tc>
          <w:tcPr>
            <w:tcW w:w="423" w:type="dxa"/>
            <w:vMerge/>
            <w:shd w:val="clear" w:color="auto" w:fill="F2F2F2" w:themeFill="background1" w:themeFillShade="F2"/>
            <w:vAlign w:val="center"/>
          </w:tcPr>
          <w:p w14:paraId="47646D2C" w14:textId="77777777" w:rsidR="0077282F" w:rsidRPr="001345A8" w:rsidRDefault="0077282F" w:rsidP="0034197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69" w:type="dxa"/>
            <w:shd w:val="clear" w:color="auto" w:fill="F2F2F2" w:themeFill="background1" w:themeFillShade="F2"/>
            <w:vAlign w:val="center"/>
          </w:tcPr>
          <w:p w14:paraId="72BD02CE" w14:textId="77777777" w:rsidR="0077282F" w:rsidRPr="001345A8" w:rsidRDefault="0077282F" w:rsidP="0034197E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고용형태</w:t>
            </w:r>
          </w:p>
        </w:tc>
        <w:tc>
          <w:tcPr>
            <w:tcW w:w="3280" w:type="dxa"/>
            <w:vAlign w:val="center"/>
          </w:tcPr>
          <w:p w14:paraId="58218029" w14:textId="77777777" w:rsidR="0077282F" w:rsidRPr="001345A8" w:rsidRDefault="0077282F" w:rsidP="0034197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vMerge/>
            <w:shd w:val="clear" w:color="auto" w:fill="F2F2F2" w:themeFill="background1" w:themeFillShade="F2"/>
            <w:vAlign w:val="center"/>
          </w:tcPr>
          <w:p w14:paraId="3359A3E6" w14:textId="56025DA7" w:rsidR="0077282F" w:rsidRPr="001345A8" w:rsidRDefault="0077282F" w:rsidP="0034197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32" w:type="dxa"/>
            <w:vMerge/>
            <w:vAlign w:val="center"/>
          </w:tcPr>
          <w:p w14:paraId="10F16F5F" w14:textId="77777777" w:rsidR="0077282F" w:rsidRPr="001345A8" w:rsidRDefault="0077282F" w:rsidP="0034197E">
            <w:pPr>
              <w:jc w:val="center"/>
              <w:rPr>
                <w:sz w:val="18"/>
                <w:szCs w:val="18"/>
              </w:rPr>
            </w:pPr>
          </w:p>
        </w:tc>
      </w:tr>
      <w:tr w:rsidR="001345A8" w:rsidRPr="001345A8" w14:paraId="515C1BC2" w14:textId="77777777" w:rsidTr="0077282F">
        <w:trPr>
          <w:trHeight w:val="373"/>
        </w:trPr>
        <w:tc>
          <w:tcPr>
            <w:tcW w:w="423" w:type="dxa"/>
            <w:vMerge/>
            <w:shd w:val="clear" w:color="auto" w:fill="F2F2F2" w:themeFill="background1" w:themeFillShade="F2"/>
            <w:vAlign w:val="center"/>
          </w:tcPr>
          <w:p w14:paraId="51A80DB1" w14:textId="777777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69" w:type="dxa"/>
            <w:shd w:val="clear" w:color="auto" w:fill="F2F2F2" w:themeFill="background1" w:themeFillShade="F2"/>
            <w:vAlign w:val="center"/>
          </w:tcPr>
          <w:p w14:paraId="372229DA" w14:textId="777777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근무기간</w:t>
            </w:r>
          </w:p>
        </w:tc>
        <w:tc>
          <w:tcPr>
            <w:tcW w:w="7695" w:type="dxa"/>
            <w:gridSpan w:val="3"/>
            <w:vAlign w:val="center"/>
          </w:tcPr>
          <w:p w14:paraId="34AC4EE9" w14:textId="777777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~   (00</w:t>
            </w:r>
            <w:r>
              <w:rPr>
                <w:rFonts w:hint="eastAsia"/>
                <w:sz w:val="18"/>
                <w:szCs w:val="18"/>
              </w:rPr>
              <w:t>년0</w:t>
            </w:r>
            <w:r>
              <w:rPr>
                <w:sz w:val="18"/>
                <w:szCs w:val="18"/>
              </w:rPr>
              <w:t>0</w:t>
            </w:r>
            <w:r>
              <w:rPr>
                <w:rFonts w:hint="eastAsia"/>
                <w:sz w:val="18"/>
                <w:szCs w:val="18"/>
              </w:rPr>
              <w:t>개월)</w:t>
            </w:r>
          </w:p>
        </w:tc>
      </w:tr>
      <w:tr w:rsidR="001345A8" w:rsidRPr="001345A8" w14:paraId="1E25FB37" w14:textId="77777777" w:rsidTr="0077282F">
        <w:trPr>
          <w:trHeight w:val="712"/>
        </w:trPr>
        <w:tc>
          <w:tcPr>
            <w:tcW w:w="423" w:type="dxa"/>
            <w:vMerge/>
            <w:shd w:val="clear" w:color="auto" w:fill="F2F2F2" w:themeFill="background1" w:themeFillShade="F2"/>
            <w:vAlign w:val="center"/>
          </w:tcPr>
          <w:p w14:paraId="55A1B685" w14:textId="777777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69" w:type="dxa"/>
            <w:shd w:val="clear" w:color="auto" w:fill="F2F2F2" w:themeFill="background1" w:themeFillShade="F2"/>
            <w:vAlign w:val="center"/>
          </w:tcPr>
          <w:p w14:paraId="37E3EC60" w14:textId="777777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담당업무</w:t>
            </w:r>
          </w:p>
          <w:p w14:paraId="3DEFF378" w14:textId="777777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(주요경력)</w:t>
            </w:r>
          </w:p>
        </w:tc>
        <w:tc>
          <w:tcPr>
            <w:tcW w:w="7695" w:type="dxa"/>
            <w:gridSpan w:val="3"/>
            <w:vAlign w:val="center"/>
          </w:tcPr>
          <w:p w14:paraId="5117412B" w14:textId="77777777" w:rsidR="001345A8" w:rsidRDefault="001345A8" w:rsidP="0034197E">
            <w:pPr>
              <w:jc w:val="center"/>
              <w:rPr>
                <w:sz w:val="18"/>
                <w:szCs w:val="18"/>
              </w:rPr>
            </w:pPr>
          </w:p>
          <w:p w14:paraId="23D524CA" w14:textId="0CA39987" w:rsidR="0077282F" w:rsidRDefault="0077282F" w:rsidP="0034197E">
            <w:pPr>
              <w:jc w:val="center"/>
              <w:rPr>
                <w:sz w:val="18"/>
                <w:szCs w:val="18"/>
              </w:rPr>
            </w:pPr>
          </w:p>
          <w:p w14:paraId="7B458636" w14:textId="353AD255" w:rsidR="0077282F" w:rsidRDefault="0077282F" w:rsidP="0034197E">
            <w:pPr>
              <w:jc w:val="center"/>
              <w:rPr>
                <w:sz w:val="18"/>
                <w:szCs w:val="18"/>
              </w:rPr>
            </w:pPr>
          </w:p>
          <w:p w14:paraId="398C0BC9" w14:textId="77777777" w:rsidR="0077282F" w:rsidRDefault="0077282F" w:rsidP="0034197E">
            <w:pPr>
              <w:jc w:val="center"/>
              <w:rPr>
                <w:sz w:val="18"/>
                <w:szCs w:val="18"/>
              </w:rPr>
            </w:pPr>
          </w:p>
          <w:p w14:paraId="395C1F35" w14:textId="42F12E5A" w:rsidR="0077282F" w:rsidRPr="001345A8" w:rsidRDefault="0077282F" w:rsidP="0034197E">
            <w:pPr>
              <w:jc w:val="center"/>
              <w:rPr>
                <w:sz w:val="18"/>
                <w:szCs w:val="18"/>
              </w:rPr>
            </w:pPr>
          </w:p>
        </w:tc>
      </w:tr>
      <w:tr w:rsidR="001345A8" w:rsidRPr="001345A8" w14:paraId="15BD774F" w14:textId="77777777" w:rsidTr="0077282F">
        <w:trPr>
          <w:trHeight w:val="356"/>
        </w:trPr>
        <w:tc>
          <w:tcPr>
            <w:tcW w:w="423" w:type="dxa"/>
            <w:vMerge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22320FB" w14:textId="777777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69" w:type="dxa"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8B51946" w14:textId="777777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  <w:r w:rsidRPr="001345A8">
              <w:rPr>
                <w:rFonts w:hint="eastAsia"/>
                <w:sz w:val="18"/>
                <w:szCs w:val="18"/>
              </w:rPr>
              <w:t>퇴사/이직 사유</w:t>
            </w:r>
          </w:p>
        </w:tc>
        <w:tc>
          <w:tcPr>
            <w:tcW w:w="7695" w:type="dxa"/>
            <w:gridSpan w:val="3"/>
            <w:tcBorders>
              <w:bottom w:val="single" w:sz="12" w:space="0" w:color="auto"/>
            </w:tcBorders>
            <w:vAlign w:val="center"/>
          </w:tcPr>
          <w:p w14:paraId="26974EF9" w14:textId="77777777" w:rsidR="001345A8" w:rsidRPr="001345A8" w:rsidRDefault="001345A8" w:rsidP="0034197E">
            <w:pPr>
              <w:jc w:val="center"/>
              <w:rPr>
                <w:sz w:val="18"/>
                <w:szCs w:val="18"/>
              </w:rPr>
            </w:pPr>
          </w:p>
        </w:tc>
      </w:tr>
    </w:tbl>
    <w:p w14:paraId="22ED2991" w14:textId="77777777" w:rsidR="006966BF" w:rsidRDefault="006966BF" w:rsidP="000B60E6"/>
    <w:p w14:paraId="25C63AA8" w14:textId="6FC56B80" w:rsidR="000945EE" w:rsidRDefault="000945EE" w:rsidP="000945EE">
      <w:pPr>
        <w:jc w:val="center"/>
      </w:pPr>
      <w:r>
        <w:rPr>
          <w:rFonts w:hint="eastAsia"/>
        </w:rPr>
        <w:t>위의 모든 내용은 사실과 다름이 없으며 허위사실 기재</w:t>
      </w:r>
      <w:r w:rsidR="003B0C5D">
        <w:rPr>
          <w:rFonts w:hint="eastAsia"/>
        </w:rPr>
        <w:t xml:space="preserve"> </w:t>
      </w:r>
      <w:r>
        <w:rPr>
          <w:rFonts w:hint="eastAsia"/>
        </w:rPr>
        <w:t>시 입사가 취소될 수 있음을 확인합니다.</w:t>
      </w:r>
    </w:p>
    <w:p w14:paraId="11328A11" w14:textId="5AE76566" w:rsidR="000945EE" w:rsidRDefault="000945EE" w:rsidP="000945EE">
      <w:pPr>
        <w:jc w:val="center"/>
      </w:pPr>
    </w:p>
    <w:p w14:paraId="7A29CEDF" w14:textId="2A21B0E5" w:rsidR="000945EE" w:rsidRDefault="000945EE" w:rsidP="000945EE">
      <w:pPr>
        <w:jc w:val="center"/>
      </w:pPr>
      <w:proofErr w:type="gramStart"/>
      <w:r>
        <w:rPr>
          <w:rFonts w:hint="eastAsia"/>
        </w:rPr>
        <w:t xml:space="preserve">지원일 </w:t>
      </w:r>
      <w:r>
        <w:t>:</w:t>
      </w:r>
      <w:proofErr w:type="gramEnd"/>
      <w:r>
        <w:t xml:space="preserve">         </w:t>
      </w:r>
      <w:r>
        <w:rPr>
          <w:rFonts w:hint="eastAsia"/>
        </w:rPr>
        <w:t xml:space="preserve">년 </w:t>
      </w:r>
      <w:r>
        <w:t xml:space="preserve">    </w:t>
      </w:r>
      <w:r>
        <w:rPr>
          <w:rFonts w:hint="eastAsia"/>
        </w:rPr>
        <w:t xml:space="preserve">월 </w:t>
      </w:r>
      <w:r>
        <w:t xml:space="preserve">     </w:t>
      </w:r>
      <w:r>
        <w:rPr>
          <w:rFonts w:hint="eastAsia"/>
        </w:rPr>
        <w:t xml:space="preserve">일 </w:t>
      </w:r>
      <w:r>
        <w:t xml:space="preserve">         </w:t>
      </w:r>
      <w:r>
        <w:rPr>
          <w:rFonts w:hint="eastAsia"/>
        </w:rPr>
        <w:t xml:space="preserve">지원자 </w:t>
      </w:r>
      <w:r>
        <w:t xml:space="preserve">: </w:t>
      </w:r>
    </w:p>
    <w:p w14:paraId="672A67C1" w14:textId="77777777" w:rsidR="000945EE" w:rsidRPr="00DA7755" w:rsidRDefault="000945EE" w:rsidP="000B60E6"/>
    <w:sectPr w:rsidR="000945EE" w:rsidRPr="00DA7755" w:rsidSect="00ED57DE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2381" w:right="1134" w:bottom="720" w:left="1134" w:header="851" w:footer="283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F569E" w14:textId="77777777" w:rsidR="00467802" w:rsidRDefault="00467802" w:rsidP="00A22426">
      <w:r>
        <w:separator/>
      </w:r>
    </w:p>
  </w:endnote>
  <w:endnote w:type="continuationSeparator" w:id="0">
    <w:p w14:paraId="633AD6B9" w14:textId="77777777" w:rsidR="00467802" w:rsidRDefault="00467802" w:rsidP="00A224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  <w:embedRegular r:id="rId1" w:subsetted="1" w:fontKey="{C6681FB9-DC6B-4BBA-AED9-1295D2CCC857}"/>
    <w:embedBold r:id="rId2" w:subsetted="1" w:fontKey="{D1C863B0-A375-4297-9D7F-45D210A83512}"/>
  </w:font>
  <w:font w:name="나눔고딕">
    <w:altName w:val="맑은 고딕"/>
    <w:charset w:val="81"/>
    <w:family w:val="modern"/>
    <w:pitch w:val="variable"/>
    <w:sig w:usb0="800002A7" w:usb1="29D7FCFB" w:usb2="00000010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5F9C9" w14:textId="77777777" w:rsidR="00ED57DE" w:rsidRDefault="00ED57DE">
    <w:pPr>
      <w:pStyle w:val="a5"/>
      <w:rPr>
        <w:rFonts w:ascii="나눔고딕" w:eastAsia="나눔고딕" w:hAnsi="나눔고딕"/>
        <w:sz w:val="14"/>
        <w:szCs w:val="14"/>
      </w:rPr>
    </w:pPr>
  </w:p>
  <w:p w14:paraId="6E77C9B0" w14:textId="77777777" w:rsidR="00E96B50" w:rsidRPr="00ED57DE" w:rsidRDefault="00E96B50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CF92C" w14:textId="77777777" w:rsidR="00ED57DE" w:rsidRPr="002D3481" w:rsidRDefault="00E02401" w:rsidP="00ED57DE">
    <w:pPr>
      <w:pStyle w:val="a5"/>
      <w:ind w:right="132"/>
      <w:jc w:val="left"/>
      <w:rPr>
        <w:rFonts w:ascii="나눔고딕" w:eastAsia="나눔고딕" w:hAnsi="나눔고딕"/>
        <w:sz w:val="14"/>
        <w:szCs w:val="14"/>
      </w:rPr>
    </w:pPr>
    <w:r>
      <w:rPr>
        <w:rFonts w:ascii="나눔고딕" w:eastAsia="나눔고딕" w:hAnsi="나눔고딕"/>
        <w:noProof/>
        <w:sz w:val="14"/>
        <w:szCs w:val="1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1AD1A2" wp14:editId="58E8E647">
              <wp:simplePos x="0" y="0"/>
              <wp:positionH relativeFrom="column">
                <wp:posOffset>-3810</wp:posOffset>
              </wp:positionH>
              <wp:positionV relativeFrom="paragraph">
                <wp:posOffset>-67945</wp:posOffset>
              </wp:positionV>
              <wp:extent cx="6124575" cy="635"/>
              <wp:effectExtent l="0" t="0" r="0" b="0"/>
              <wp:wrapNone/>
              <wp:docPr id="3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124575" cy="635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48087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left:0;text-align:left;margin-left:-.3pt;margin-top:-5.35pt;width:482.25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" strokeweight=".25pt">
              <o:lock v:ext="edit" shapetype="f"/>
            </v:shape>
          </w:pict>
        </mc:Fallback>
      </mc:AlternateContent>
    </w:r>
  </w:p>
  <w:p w14:paraId="16BFD97D" w14:textId="77777777" w:rsidR="00ED57DE" w:rsidRPr="00ED57DE" w:rsidRDefault="00ED57D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7F77E" w14:textId="77777777" w:rsidR="00467802" w:rsidRDefault="00467802" w:rsidP="00A22426">
      <w:r>
        <w:separator/>
      </w:r>
    </w:p>
  </w:footnote>
  <w:footnote w:type="continuationSeparator" w:id="0">
    <w:p w14:paraId="04599E49" w14:textId="77777777" w:rsidR="00467802" w:rsidRDefault="00467802" w:rsidP="00A224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07E4A" w14:textId="228C85CC" w:rsidR="00ED57DE" w:rsidRDefault="00DD0CDB" w:rsidP="00DD0CDB">
    <w:pPr>
      <w:tabs>
        <w:tab w:val="left" w:pos="825"/>
      </w:tabs>
      <w:ind w:firstLineChars="100" w:firstLine="200"/>
      <w:rPr>
        <w:rFonts w:ascii="나눔고딕" w:eastAsia="나눔고딕" w:hAnsi="나눔고딕"/>
        <w:b/>
        <w:sz w:val="34"/>
        <w:szCs w:val="34"/>
      </w:rPr>
    </w:pPr>
    <w:r>
      <w:rPr>
        <w:noProof/>
      </w:rPr>
      <w:drawing>
        <wp:anchor distT="0" distB="0" distL="114300" distR="114300" simplePos="0" relativeHeight="251663360" behindDoc="0" locked="0" layoutInCell="1" allowOverlap="1" wp14:anchorId="719C96AB" wp14:editId="023EEA47">
          <wp:simplePos x="0" y="0"/>
          <wp:positionH relativeFrom="page">
            <wp:posOffset>0</wp:posOffset>
          </wp:positionH>
          <wp:positionV relativeFrom="paragraph">
            <wp:posOffset>-389890</wp:posOffset>
          </wp:positionV>
          <wp:extent cx="7714020" cy="1438275"/>
          <wp:effectExtent l="0" t="0" r="1270" b="0"/>
          <wp:wrapNone/>
          <wp:docPr id="7" name="그림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4020" cy="1438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나눔고딕" w:eastAsia="나눔고딕" w:hAnsi="나눔고딕"/>
        <w:b/>
        <w:sz w:val="34"/>
        <w:szCs w:val="34"/>
      </w:rPr>
      <w:tab/>
    </w:r>
  </w:p>
  <w:p w14:paraId="6DF9B7B2" w14:textId="448C38C8" w:rsidR="002D3481" w:rsidRPr="004F0D26" w:rsidRDefault="004F0D26" w:rsidP="002D3481">
    <w:pPr>
      <w:jc w:val="center"/>
      <w:rPr>
        <w:rFonts w:ascii="나눔고딕" w:eastAsia="나눔고딕" w:hAnsi="나눔고딕"/>
        <w:b/>
        <w:bCs/>
        <w:sz w:val="48"/>
        <w:szCs w:val="48"/>
      </w:rPr>
    </w:pPr>
    <w:r w:rsidRPr="004F0D26">
      <w:rPr>
        <w:rFonts w:asciiTheme="minorEastAsia" w:hAnsiTheme="minorEastAsia" w:hint="eastAsia"/>
        <w:b/>
        <w:bCs/>
        <w:sz w:val="44"/>
        <w:szCs w:val="44"/>
      </w:rPr>
      <w:t>자기소개서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3123E" w14:textId="7AFE3FF0" w:rsidR="00ED57DE" w:rsidRDefault="00DD0CDB" w:rsidP="00ED57DE">
    <w:pPr>
      <w:pStyle w:val="a4"/>
      <w:jc w:val="cen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AAC444C" wp14:editId="44587CF9">
          <wp:simplePos x="0" y="0"/>
          <wp:positionH relativeFrom="page">
            <wp:posOffset>-47625</wp:posOffset>
          </wp:positionH>
          <wp:positionV relativeFrom="paragraph">
            <wp:posOffset>-400050</wp:posOffset>
          </wp:positionV>
          <wp:extent cx="7714020" cy="1438275"/>
          <wp:effectExtent l="0" t="0" r="1270" b="0"/>
          <wp:wrapNone/>
          <wp:docPr id="6" name="그림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4020" cy="1438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4E3FCD6" w14:textId="45F89026" w:rsidR="00ED57DE" w:rsidRPr="00B37D4C" w:rsidRDefault="004F6271" w:rsidP="00A5782A">
    <w:pPr>
      <w:pStyle w:val="a4"/>
      <w:rPr>
        <w:b/>
        <w:sz w:val="44"/>
        <w:szCs w:val="44"/>
      </w:rPr>
    </w:pPr>
    <w:r>
      <w:tab/>
    </w:r>
    <w:r w:rsidRPr="004F6271">
      <w:rPr>
        <w:rFonts w:hint="eastAsia"/>
        <w:sz w:val="52"/>
        <w:szCs w:val="52"/>
      </w:rPr>
      <w:t xml:space="preserve"> </w:t>
    </w:r>
    <w:r>
      <w:rPr>
        <w:sz w:val="52"/>
        <w:szCs w:val="52"/>
      </w:rPr>
      <w:t xml:space="preserve">   </w:t>
    </w:r>
    <w:r w:rsidRPr="00A5782A">
      <w:rPr>
        <w:rFonts w:hint="eastAsia"/>
        <w:b/>
        <w:sz w:val="44"/>
        <w:szCs w:val="44"/>
      </w:rPr>
      <w:t>이력서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FF6016A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ACCA657A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D8B40D6A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A5E85AA6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7BEC8C76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ECECCCF4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D8C55BE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7F8F296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12C2A86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258278F6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37EA3D7A"/>
    <w:multiLevelType w:val="hybridMultilevel"/>
    <w:tmpl w:val="DFD0F028"/>
    <w:lvl w:ilvl="0" w:tplc="A2ECC3B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3EBD0EE5"/>
    <w:multiLevelType w:val="hybridMultilevel"/>
    <w:tmpl w:val="DFD0F028"/>
    <w:lvl w:ilvl="0" w:tplc="A2ECC3B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40DB629D"/>
    <w:multiLevelType w:val="hybridMultilevel"/>
    <w:tmpl w:val="C228E936"/>
    <w:lvl w:ilvl="0" w:tplc="A2ECC3B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6318514B"/>
    <w:multiLevelType w:val="hybridMultilevel"/>
    <w:tmpl w:val="F87C72F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TrueTypeFonts/>
  <w:embedSystemFonts/>
  <w:saveSubsetFonts/>
  <w:bordersDoNotSurroundHeader/>
  <w:bordersDoNotSurroundFooter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szQwNTcysDS2NDNT0lEKTi0uzszPAykwrAUAJGsQVSwAAAA="/>
  </w:docVars>
  <w:rsids>
    <w:rsidRoot w:val="0091370C"/>
    <w:rsid w:val="00005D80"/>
    <w:rsid w:val="000201F1"/>
    <w:rsid w:val="00023ACF"/>
    <w:rsid w:val="000436F9"/>
    <w:rsid w:val="000513C5"/>
    <w:rsid w:val="00054BDD"/>
    <w:rsid w:val="00062DCF"/>
    <w:rsid w:val="0007061F"/>
    <w:rsid w:val="000945EE"/>
    <w:rsid w:val="00094A35"/>
    <w:rsid w:val="000B60E6"/>
    <w:rsid w:val="000D2919"/>
    <w:rsid w:val="000D3C8A"/>
    <w:rsid w:val="000F16B2"/>
    <w:rsid w:val="00101065"/>
    <w:rsid w:val="001345A8"/>
    <w:rsid w:val="00140996"/>
    <w:rsid w:val="0014476F"/>
    <w:rsid w:val="00145DF6"/>
    <w:rsid w:val="00152287"/>
    <w:rsid w:val="00152607"/>
    <w:rsid w:val="001554E6"/>
    <w:rsid w:val="001D0F23"/>
    <w:rsid w:val="00200359"/>
    <w:rsid w:val="00203282"/>
    <w:rsid w:val="00230325"/>
    <w:rsid w:val="002324D4"/>
    <w:rsid w:val="00244BA9"/>
    <w:rsid w:val="00251B8E"/>
    <w:rsid w:val="0027552B"/>
    <w:rsid w:val="00277F91"/>
    <w:rsid w:val="002849D6"/>
    <w:rsid w:val="002A69AF"/>
    <w:rsid w:val="002A7F33"/>
    <w:rsid w:val="002C4CA0"/>
    <w:rsid w:val="002D3481"/>
    <w:rsid w:val="002D63A3"/>
    <w:rsid w:val="002D6EC8"/>
    <w:rsid w:val="002E330D"/>
    <w:rsid w:val="002F0078"/>
    <w:rsid w:val="0031202C"/>
    <w:rsid w:val="00315C95"/>
    <w:rsid w:val="003178BF"/>
    <w:rsid w:val="0033159E"/>
    <w:rsid w:val="003461DD"/>
    <w:rsid w:val="0036019C"/>
    <w:rsid w:val="00362FC5"/>
    <w:rsid w:val="003658AC"/>
    <w:rsid w:val="00373C2B"/>
    <w:rsid w:val="003830D6"/>
    <w:rsid w:val="00393AA9"/>
    <w:rsid w:val="00393E79"/>
    <w:rsid w:val="003A31A3"/>
    <w:rsid w:val="003A376C"/>
    <w:rsid w:val="003A53E1"/>
    <w:rsid w:val="003B0C5D"/>
    <w:rsid w:val="003C7E2E"/>
    <w:rsid w:val="003F0888"/>
    <w:rsid w:val="003F0CCA"/>
    <w:rsid w:val="003F103C"/>
    <w:rsid w:val="003F7CCC"/>
    <w:rsid w:val="00413298"/>
    <w:rsid w:val="004330A8"/>
    <w:rsid w:val="00454C51"/>
    <w:rsid w:val="00461D6A"/>
    <w:rsid w:val="00462761"/>
    <w:rsid w:val="0046630A"/>
    <w:rsid w:val="00466E3D"/>
    <w:rsid w:val="00467802"/>
    <w:rsid w:val="00472689"/>
    <w:rsid w:val="0047293B"/>
    <w:rsid w:val="004941D1"/>
    <w:rsid w:val="004947D8"/>
    <w:rsid w:val="004B5EC8"/>
    <w:rsid w:val="004D1675"/>
    <w:rsid w:val="004E01EC"/>
    <w:rsid w:val="004E491C"/>
    <w:rsid w:val="004F0D26"/>
    <w:rsid w:val="004F48F6"/>
    <w:rsid w:val="004F6271"/>
    <w:rsid w:val="00512021"/>
    <w:rsid w:val="00541054"/>
    <w:rsid w:val="00546714"/>
    <w:rsid w:val="005501E8"/>
    <w:rsid w:val="00555DF8"/>
    <w:rsid w:val="00557C49"/>
    <w:rsid w:val="00561366"/>
    <w:rsid w:val="005B46B4"/>
    <w:rsid w:val="005B7160"/>
    <w:rsid w:val="005C0189"/>
    <w:rsid w:val="00617979"/>
    <w:rsid w:val="0063185D"/>
    <w:rsid w:val="00684BBF"/>
    <w:rsid w:val="006966BF"/>
    <w:rsid w:val="006C3ADC"/>
    <w:rsid w:val="006C5212"/>
    <w:rsid w:val="006F3183"/>
    <w:rsid w:val="0071080C"/>
    <w:rsid w:val="00714098"/>
    <w:rsid w:val="00725DE6"/>
    <w:rsid w:val="00745451"/>
    <w:rsid w:val="00747956"/>
    <w:rsid w:val="00764343"/>
    <w:rsid w:val="0077282F"/>
    <w:rsid w:val="00774902"/>
    <w:rsid w:val="00796DBA"/>
    <w:rsid w:val="0079713F"/>
    <w:rsid w:val="00797346"/>
    <w:rsid w:val="0079797F"/>
    <w:rsid w:val="007A3834"/>
    <w:rsid w:val="007A59AB"/>
    <w:rsid w:val="007C161F"/>
    <w:rsid w:val="007D7067"/>
    <w:rsid w:val="007E4ADE"/>
    <w:rsid w:val="007E6774"/>
    <w:rsid w:val="007F24FB"/>
    <w:rsid w:val="008173AE"/>
    <w:rsid w:val="00866A8B"/>
    <w:rsid w:val="008909A3"/>
    <w:rsid w:val="008A7E07"/>
    <w:rsid w:val="008B7B35"/>
    <w:rsid w:val="008C509F"/>
    <w:rsid w:val="008E2120"/>
    <w:rsid w:val="0091231B"/>
    <w:rsid w:val="0091370C"/>
    <w:rsid w:val="00922AA9"/>
    <w:rsid w:val="00940AFB"/>
    <w:rsid w:val="0095498F"/>
    <w:rsid w:val="00954AB6"/>
    <w:rsid w:val="00957CC9"/>
    <w:rsid w:val="00973753"/>
    <w:rsid w:val="009A6652"/>
    <w:rsid w:val="009B556F"/>
    <w:rsid w:val="009D2440"/>
    <w:rsid w:val="009D24BA"/>
    <w:rsid w:val="009F565A"/>
    <w:rsid w:val="00A00AA0"/>
    <w:rsid w:val="00A15D15"/>
    <w:rsid w:val="00A17CDE"/>
    <w:rsid w:val="00A20631"/>
    <w:rsid w:val="00A22426"/>
    <w:rsid w:val="00A2535F"/>
    <w:rsid w:val="00A34833"/>
    <w:rsid w:val="00A35FDD"/>
    <w:rsid w:val="00A5782A"/>
    <w:rsid w:val="00A759FF"/>
    <w:rsid w:val="00A84A19"/>
    <w:rsid w:val="00A95BD8"/>
    <w:rsid w:val="00A97BA6"/>
    <w:rsid w:val="00AB6631"/>
    <w:rsid w:val="00AC2288"/>
    <w:rsid w:val="00AF42AA"/>
    <w:rsid w:val="00B06C77"/>
    <w:rsid w:val="00B17E6D"/>
    <w:rsid w:val="00B34269"/>
    <w:rsid w:val="00B36C39"/>
    <w:rsid w:val="00B37D4C"/>
    <w:rsid w:val="00B53C47"/>
    <w:rsid w:val="00B64A5E"/>
    <w:rsid w:val="00B84BD0"/>
    <w:rsid w:val="00B9349D"/>
    <w:rsid w:val="00BA08CC"/>
    <w:rsid w:val="00BA4AC8"/>
    <w:rsid w:val="00BE098F"/>
    <w:rsid w:val="00BE4153"/>
    <w:rsid w:val="00BE462B"/>
    <w:rsid w:val="00C02A75"/>
    <w:rsid w:val="00C02ED3"/>
    <w:rsid w:val="00C240D9"/>
    <w:rsid w:val="00C33E30"/>
    <w:rsid w:val="00C42C17"/>
    <w:rsid w:val="00C43214"/>
    <w:rsid w:val="00C62024"/>
    <w:rsid w:val="00C8242D"/>
    <w:rsid w:val="00C90320"/>
    <w:rsid w:val="00CA10FA"/>
    <w:rsid w:val="00CA2E48"/>
    <w:rsid w:val="00CB2897"/>
    <w:rsid w:val="00CC0340"/>
    <w:rsid w:val="00CC7B7D"/>
    <w:rsid w:val="00CD22FD"/>
    <w:rsid w:val="00CE2A67"/>
    <w:rsid w:val="00CF1304"/>
    <w:rsid w:val="00D014FA"/>
    <w:rsid w:val="00D17375"/>
    <w:rsid w:val="00D213C3"/>
    <w:rsid w:val="00D30B64"/>
    <w:rsid w:val="00D51F98"/>
    <w:rsid w:val="00D57541"/>
    <w:rsid w:val="00D84577"/>
    <w:rsid w:val="00DA7755"/>
    <w:rsid w:val="00DB7F08"/>
    <w:rsid w:val="00DC2D16"/>
    <w:rsid w:val="00DD0CDB"/>
    <w:rsid w:val="00DD2304"/>
    <w:rsid w:val="00DE70F2"/>
    <w:rsid w:val="00DF1C98"/>
    <w:rsid w:val="00DF6073"/>
    <w:rsid w:val="00E02401"/>
    <w:rsid w:val="00E1321F"/>
    <w:rsid w:val="00E15B52"/>
    <w:rsid w:val="00E177DE"/>
    <w:rsid w:val="00E21F31"/>
    <w:rsid w:val="00E42FED"/>
    <w:rsid w:val="00E61262"/>
    <w:rsid w:val="00E6419C"/>
    <w:rsid w:val="00E96B50"/>
    <w:rsid w:val="00EA3907"/>
    <w:rsid w:val="00EB7B19"/>
    <w:rsid w:val="00EC00FF"/>
    <w:rsid w:val="00ED4FA5"/>
    <w:rsid w:val="00ED57DE"/>
    <w:rsid w:val="00EE0C28"/>
    <w:rsid w:val="00EF6803"/>
    <w:rsid w:val="00F00D40"/>
    <w:rsid w:val="00F05710"/>
    <w:rsid w:val="00F0724D"/>
    <w:rsid w:val="00F16B86"/>
    <w:rsid w:val="00F240CF"/>
    <w:rsid w:val="00F50651"/>
    <w:rsid w:val="00F93303"/>
    <w:rsid w:val="00FC2362"/>
    <w:rsid w:val="00FD223F"/>
    <w:rsid w:val="00FF3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4B4D675B"/>
  <w15:docId w15:val="{92E45070-EDD5-FA4F-B2D6-917BF1C5A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759FF"/>
    <w:pPr>
      <w:widowControl w:val="0"/>
      <w:wordWrap w:val="0"/>
      <w:autoSpaceDE w:val="0"/>
      <w:autoSpaceDN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9137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A2242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A22426"/>
  </w:style>
  <w:style w:type="paragraph" w:styleId="a5">
    <w:name w:val="footer"/>
    <w:basedOn w:val="a"/>
    <w:link w:val="Char0"/>
    <w:uiPriority w:val="99"/>
    <w:unhideWhenUsed/>
    <w:rsid w:val="00A2242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A22426"/>
  </w:style>
  <w:style w:type="paragraph" w:styleId="a6">
    <w:name w:val="Balloon Text"/>
    <w:basedOn w:val="a"/>
    <w:link w:val="Char1"/>
    <w:uiPriority w:val="99"/>
    <w:semiHidden/>
    <w:unhideWhenUsed/>
    <w:rsid w:val="002D3481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2D3481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Hyperlink"/>
    <w:basedOn w:val="a0"/>
    <w:uiPriority w:val="99"/>
    <w:unhideWhenUsed/>
    <w:rsid w:val="00A759FF"/>
    <w:rPr>
      <w:color w:val="0000FF" w:themeColor="hyperlink"/>
      <w:u w:val="single"/>
    </w:rPr>
  </w:style>
  <w:style w:type="paragraph" w:customStyle="1" w:styleId="a8">
    <w:name w:val="이력서 인적사항"/>
    <w:basedOn w:val="a"/>
    <w:link w:val="Char2"/>
    <w:qFormat/>
    <w:rsid w:val="00A759FF"/>
    <w:pPr>
      <w:tabs>
        <w:tab w:val="left" w:pos="1281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/>
      <w:adjustRightInd w:val="0"/>
      <w:spacing w:line="276" w:lineRule="auto"/>
      <w:ind w:rightChars="-91" w:right="-182"/>
    </w:pPr>
    <w:rPr>
      <w:rFonts w:ascii="나눔고딕" w:eastAsia="나눔고딕" w:hAnsi="나눔고딕" w:cs="맑은 고딕"/>
      <w:b/>
      <w:color w:val="262626"/>
      <w:kern w:val="0"/>
      <w:sz w:val="18"/>
      <w:szCs w:val="18"/>
    </w:rPr>
  </w:style>
  <w:style w:type="paragraph" w:customStyle="1" w:styleId="a9">
    <w:name w:val="이력서 목차"/>
    <w:basedOn w:val="a"/>
    <w:link w:val="Char3"/>
    <w:qFormat/>
    <w:rsid w:val="00A759FF"/>
    <w:pPr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/>
      <w:adjustRightInd w:val="0"/>
      <w:spacing w:line="276" w:lineRule="auto"/>
    </w:pPr>
    <w:rPr>
      <w:rFonts w:ascii="나눔고딕" w:eastAsia="나눔고딕" w:hAnsi="나눔고딕" w:cs="맑은 고딕"/>
      <w:b/>
      <w:color w:val="000000"/>
      <w:kern w:val="0"/>
      <w:sz w:val="16"/>
      <w:szCs w:val="16"/>
    </w:rPr>
  </w:style>
  <w:style w:type="character" w:customStyle="1" w:styleId="Char2">
    <w:name w:val="이력서 인적사항 Char"/>
    <w:basedOn w:val="a0"/>
    <w:link w:val="a8"/>
    <w:rsid w:val="00A759FF"/>
    <w:rPr>
      <w:rFonts w:ascii="나눔고딕" w:eastAsia="나눔고딕" w:hAnsi="나눔고딕" w:cs="맑은 고딕"/>
      <w:b/>
      <w:color w:val="262626"/>
      <w:kern w:val="0"/>
      <w:sz w:val="18"/>
      <w:szCs w:val="18"/>
    </w:rPr>
  </w:style>
  <w:style w:type="paragraph" w:customStyle="1" w:styleId="8">
    <w:name w:val="나눔고딕8"/>
    <w:basedOn w:val="a"/>
    <w:link w:val="8Char"/>
    <w:qFormat/>
    <w:rsid w:val="00A759FF"/>
    <w:pPr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/>
      <w:adjustRightInd w:val="0"/>
      <w:spacing w:line="276" w:lineRule="auto"/>
      <w:ind w:right="50"/>
    </w:pPr>
    <w:rPr>
      <w:rFonts w:ascii="나눔고딕" w:eastAsia="나눔고딕" w:hAnsi="나눔고딕" w:cs="맑은 고딕"/>
      <w:color w:val="000000"/>
      <w:kern w:val="0"/>
      <w:sz w:val="16"/>
      <w:szCs w:val="16"/>
    </w:rPr>
  </w:style>
  <w:style w:type="character" w:customStyle="1" w:styleId="Char3">
    <w:name w:val="이력서 목차 Char"/>
    <w:basedOn w:val="a0"/>
    <w:link w:val="a9"/>
    <w:rsid w:val="00A759FF"/>
    <w:rPr>
      <w:rFonts w:ascii="나눔고딕" w:eastAsia="나눔고딕" w:hAnsi="나눔고딕" w:cs="맑은 고딕"/>
      <w:b/>
      <w:color w:val="000000"/>
      <w:kern w:val="0"/>
      <w:sz w:val="16"/>
      <w:szCs w:val="16"/>
    </w:rPr>
  </w:style>
  <w:style w:type="paragraph" w:customStyle="1" w:styleId="aa">
    <w:name w:val="표 내용"/>
    <w:basedOn w:val="a"/>
    <w:link w:val="Char4"/>
    <w:qFormat/>
    <w:rsid w:val="00A759FF"/>
    <w:pPr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/>
      <w:adjustRightInd w:val="0"/>
      <w:spacing w:line="276" w:lineRule="auto"/>
      <w:ind w:right="50"/>
    </w:pPr>
    <w:rPr>
      <w:rFonts w:ascii="나눔고딕" w:eastAsia="나눔고딕" w:hAnsi="나눔고딕" w:cs="맑은 고딕"/>
      <w:color w:val="000000"/>
      <w:kern w:val="0"/>
      <w:sz w:val="18"/>
      <w:szCs w:val="18"/>
    </w:rPr>
  </w:style>
  <w:style w:type="character" w:customStyle="1" w:styleId="8Char">
    <w:name w:val="나눔고딕8 Char"/>
    <w:basedOn w:val="a0"/>
    <w:link w:val="8"/>
    <w:rsid w:val="00A759FF"/>
    <w:rPr>
      <w:rFonts w:ascii="나눔고딕" w:eastAsia="나눔고딕" w:hAnsi="나눔고딕" w:cs="맑은 고딕"/>
      <w:color w:val="000000"/>
      <w:kern w:val="0"/>
      <w:sz w:val="16"/>
      <w:szCs w:val="16"/>
    </w:rPr>
  </w:style>
  <w:style w:type="character" w:customStyle="1" w:styleId="Char4">
    <w:name w:val="표 내용 Char"/>
    <w:basedOn w:val="a0"/>
    <w:link w:val="aa"/>
    <w:rsid w:val="00A759FF"/>
    <w:rPr>
      <w:rFonts w:ascii="나눔고딕" w:eastAsia="나눔고딕" w:hAnsi="나눔고딕" w:cs="맑은 고딕"/>
      <w:color w:val="000000"/>
      <w:kern w:val="0"/>
      <w:sz w:val="18"/>
      <w:szCs w:val="18"/>
    </w:rPr>
  </w:style>
  <w:style w:type="paragraph" w:styleId="ab">
    <w:name w:val="List Paragraph"/>
    <w:basedOn w:val="a"/>
    <w:uiPriority w:val="34"/>
    <w:rsid w:val="001345A8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57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C0FC9B16-C8E1-4722-A041-79E7D29EC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4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네이버 한글캠페인</dc:creator>
  <cp:lastModifiedBy>user</cp:lastModifiedBy>
  <cp:revision>35</cp:revision>
  <cp:lastPrinted>2011-09-02T12:26:00Z</cp:lastPrinted>
  <dcterms:created xsi:type="dcterms:W3CDTF">2021-04-28T08:08:00Z</dcterms:created>
  <dcterms:modified xsi:type="dcterms:W3CDTF">2021-05-04T01:01:00Z</dcterms:modified>
</cp:coreProperties>
</file>